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5E44D5" w:rsidRDefault="005E44D5">
      <w:pPr>
        <w:pStyle w:val="ae"/>
        <w:rPr>
          <w:rFonts w:eastAsia="宋体" w:cs="Arial"/>
          <w:bCs/>
          <w:sz w:val="22"/>
          <w:szCs w:val="22"/>
          <w:lang w:eastAsia="zh-CN"/>
        </w:rPr>
      </w:pPr>
    </w:p>
    <w:p w:rsidR="005E44D5" w:rsidRDefault="00A2538D">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5E44D5" w:rsidRDefault="00A2538D">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5E44D5" w:rsidRDefault="00A2538D">
      <w:pPr>
        <w:pStyle w:val="ae"/>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5E44D5" w:rsidRDefault="00A2538D">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5E44D5" w:rsidRDefault="00A2538D">
      <w:pPr>
        <w:pStyle w:val="title1"/>
        <w:rPr>
          <w:lang w:val="en-US"/>
        </w:rPr>
      </w:pPr>
      <w:r>
        <w:rPr>
          <w:lang w:val="en-US"/>
        </w:rPr>
        <w:t>Introduction</w:t>
      </w:r>
    </w:p>
    <w:p w:rsidR="005E44D5" w:rsidRDefault="00A2538D">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f2"/>
        <w:tblW w:w="0" w:type="auto"/>
        <w:tblLook w:val="04A0" w:firstRow="1" w:lastRow="0" w:firstColumn="1" w:lastColumn="0" w:noHBand="0" w:noVBand="1"/>
      </w:tblPr>
      <w:tblGrid>
        <w:gridCol w:w="9060"/>
      </w:tblGrid>
      <w:tr w:rsidR="005E44D5">
        <w:tc>
          <w:tcPr>
            <w:tcW w:w="9060" w:type="dxa"/>
          </w:tcPr>
          <w:p w:rsidR="005E44D5" w:rsidRDefault="00A2538D">
            <w:pPr>
              <w:rPr>
                <w:rFonts w:cs="Times"/>
                <w:b/>
                <w:highlight w:val="green"/>
                <w:lang w:eastAsia="zh-CN"/>
              </w:rPr>
            </w:pPr>
            <w:r>
              <w:rPr>
                <w:rFonts w:cs="Times"/>
                <w:b/>
                <w:highlight w:val="green"/>
                <w:lang w:eastAsia="zh-CN"/>
              </w:rPr>
              <w:t>Agreement</w:t>
            </w:r>
          </w:p>
          <w:p w:rsidR="005E44D5" w:rsidRDefault="00A2538D">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rsidR="005E44D5" w:rsidRDefault="00A2538D">
            <w:pPr>
              <w:pStyle w:val="af6"/>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5E44D5" w:rsidRDefault="005E44D5">
      <w:pPr>
        <w:rPr>
          <w:rFonts w:eastAsiaTheme="minorEastAsia"/>
          <w:lang w:eastAsia="zh-CN"/>
        </w:rPr>
      </w:pPr>
    </w:p>
    <w:p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5E44D5" w:rsidRDefault="005E44D5">
      <w:pPr>
        <w:rPr>
          <w:rFonts w:eastAsiaTheme="minorEastAsia"/>
          <w:lang w:eastAsia="zh-CN"/>
        </w:rPr>
      </w:pPr>
    </w:p>
    <w:p w:rsidR="005E44D5" w:rsidRDefault="00A2538D">
      <w:pPr>
        <w:pStyle w:val="title1"/>
      </w:pPr>
      <w:r>
        <w:t xml:space="preserve"> </w:t>
      </w:r>
    </w:p>
    <w:p w:rsidR="005E44D5" w:rsidRDefault="00A2538D">
      <w:pPr>
        <w:pStyle w:val="title2"/>
        <w:rPr>
          <w:sz w:val="24"/>
        </w:rPr>
      </w:pPr>
      <w:r>
        <w:rPr>
          <w:sz w:val="24"/>
        </w:rPr>
        <w:t>Item 1: QCL/TCI state/spatial relation configuration</w:t>
      </w:r>
    </w:p>
    <w:p w:rsidR="005E44D5" w:rsidRDefault="00A2538D">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宋体"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MeasObjectId</w:t>
      </w:r>
    </w:p>
    <w:p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5E44D5">
        <w:tc>
          <w:tcPr>
            <w:tcW w:w="1951" w:type="dxa"/>
          </w:tcPr>
          <w:p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rsidR="005E44D5" w:rsidRDefault="005E44D5">
            <w:pPr>
              <w:pStyle w:val="af6"/>
              <w:numPr>
                <w:ilvl w:val="255"/>
                <w:numId w:val="0"/>
              </w:numPr>
              <w:spacing w:after="0"/>
              <w:rPr>
                <w:sz w:val="18"/>
                <w:szCs w:val="18"/>
              </w:rPr>
            </w:pPr>
          </w:p>
          <w:p w:rsidR="005E44D5" w:rsidRDefault="00A2538D">
            <w:pPr>
              <w:pStyle w:val="af6"/>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5E44D5" w:rsidRDefault="00A2538D">
            <w:pPr>
              <w:pStyle w:val="af6"/>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rsidR="005E44D5" w:rsidRDefault="00A2538D">
            <w:pPr>
              <w:pStyle w:val="af6"/>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rsidR="005E44D5" w:rsidRDefault="00A2538D">
            <w:pPr>
              <w:pStyle w:val="af6"/>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trPr>
          <w:ins w:id="11" w:author="Administrator" w:date="2020-11-02T14:43:00Z"/>
        </w:trPr>
        <w:tc>
          <w:tcPr>
            <w:tcW w:w="1951" w:type="dxa"/>
          </w:tcPr>
          <w:p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rsidR="005E44D5" w:rsidRDefault="00A2538D">
            <w:pPr>
              <w:pStyle w:val="af6"/>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ValueNR,</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SubcarrierSpacing,</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5E44D5" w:rsidRDefault="00A2538D">
            <w:pPr>
              <w:rPr>
                <w:rFonts w:eastAsiaTheme="minorEastAsia"/>
                <w:sz w:val="18"/>
                <w:szCs w:val="18"/>
                <w:lang w:eastAsia="zh-CN"/>
              </w:rPr>
            </w:pPr>
            <w:r>
              <w:rPr>
                <w:rFonts w:eastAsiaTheme="minorEastAsia"/>
                <w:sz w:val="18"/>
                <w:szCs w:val="18"/>
                <w:lang w:eastAsia="zh-CN"/>
              </w:rPr>
              <w:t>We do not think this is related to MeasObjectId.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5E44D5" w:rsidRDefault="00A2538D">
            <w:pPr>
              <w:rPr>
                <w:rFonts w:eastAsiaTheme="minorEastAsia"/>
                <w:sz w:val="18"/>
                <w:szCs w:val="18"/>
                <w:lang w:eastAsia="zh-CN"/>
              </w:rPr>
            </w:pPr>
            <w:r>
              <w:rPr>
                <w:rFonts w:eastAsiaTheme="minorEastAsia"/>
                <w:sz w:val="18"/>
                <w:szCs w:val="18"/>
                <w:lang w:eastAsia="zh-CN"/>
              </w:rPr>
              <w:t>We suggest following changes:</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rsidR="005E44D5" w:rsidRDefault="00A2538D">
            <w:pPr>
              <w:pStyle w:val="af6"/>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Pr>
                  <w:rFonts w:ascii="Times New Roman" w:eastAsiaTheme="minorEastAsia" w:hAnsi="Times New Roman" w:hint="eastAsia"/>
                  <w:b/>
                  <w:bCs/>
                  <w:kern w:val="0"/>
                  <w:sz w:val="18"/>
                  <w:szCs w:val="18"/>
                  <w:lang w:val="fr-FR"/>
                </w:rPr>
                <w:delText>F</w:delText>
              </w:r>
              <w:r>
                <w:rPr>
                  <w:rFonts w:ascii="Times New Roman" w:eastAsiaTheme="minorEastAsia" w:hAnsi="Times New Roman"/>
                  <w:b/>
                  <w:bCs/>
                  <w:kern w:val="0"/>
                  <w:sz w:val="18"/>
                  <w:szCs w:val="18"/>
                  <w:lang w:val="fr-FR"/>
                </w:rPr>
                <w:delText xml:space="preserve">FS introducing a flag to represent non-serving cell information  </w:delText>
              </w:r>
            </w:del>
          </w:p>
          <w:p w:rsidR="005E44D5" w:rsidRDefault="005E44D5">
            <w:pPr>
              <w:pStyle w:val="af6"/>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Pr>
                <w:rFonts w:eastAsiaTheme="minorEastAsia"/>
                <w:i/>
                <w:sz w:val="18"/>
                <w:szCs w:val="18"/>
                <w:lang w:val="en-CA" w:eastAsia="zh-CN"/>
              </w:rPr>
              <w:t>ssbFrequency</w:t>
            </w:r>
            <w:r>
              <w:rPr>
                <w:rFonts w:eastAsiaTheme="minorEastAsia"/>
                <w:sz w:val="18"/>
                <w:szCs w:val="18"/>
                <w:lang w:val="en-CA" w:eastAsia="zh-CN"/>
              </w:rPr>
              <w:t xml:space="preserve"> and </w:t>
            </w:r>
            <w:r>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Pr>
                <w:rFonts w:eastAsiaTheme="minorEastAsia"/>
                <w:i/>
                <w:sz w:val="18"/>
                <w:szCs w:val="18"/>
                <w:lang w:val="en-CA" w:eastAsia="zh-CN"/>
              </w:rPr>
              <w:t>ssbPeriodicityAndOffset</w:t>
            </w:r>
            <w:r>
              <w:rPr>
                <w:rFonts w:eastAsiaTheme="minorEastAsia"/>
                <w:sz w:val="18"/>
                <w:szCs w:val="18"/>
                <w:lang w:val="en-CA" w:eastAsia="zh-CN"/>
              </w:rPr>
              <w:t xml:space="preserve">, </w:t>
            </w:r>
            <w:r>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mult-TRP operation. We expect that the network will only trigger inter-cell multi-TRp operation when there is prior knowledge of the other cells that can be used to serve the UE. This prior knowledge is there can be by the L3 measurements, that we think not related to this discussion. </w:t>
            </w:r>
          </w:p>
        </w:tc>
      </w:tr>
      <w:tr w:rsidR="005E44D5">
        <w:trPr>
          <w:ins w:id="20" w:author="Alex Liou" w:date="2020-11-02T20:38:00Z"/>
        </w:trPr>
        <w:tc>
          <w:tcPr>
            <w:tcW w:w="1951" w:type="dxa"/>
          </w:tcPr>
          <w:p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5E44D5" w:rsidRDefault="00A2538D">
            <w:pPr>
              <w:rPr>
                <w:rFonts w:eastAsia="PMingLiU"/>
                <w:sz w:val="18"/>
                <w:szCs w:val="18"/>
                <w:lang w:eastAsia="zh-TW"/>
              </w:rPr>
            </w:pPr>
            <w:r>
              <w:rPr>
                <w:rFonts w:eastAsia="PMingLiU"/>
                <w:sz w:val="18"/>
                <w:szCs w:val="18"/>
                <w:lang w:eastAsia="zh-TW"/>
              </w:rPr>
              <w:t>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MeasObjectNR. Hence, besides PCI in TCI, other methods to indicate/identify a non-serving cell RS in TCI should also be considered. We therefore suggest the following changes to the FL’s proposal:</w:t>
            </w:r>
          </w:p>
          <w:p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rsidR="005E44D5" w:rsidRDefault="00A2538D">
            <w:pPr>
              <w:numPr>
                <w:ilvl w:val="0"/>
                <w:numId w:val="13"/>
              </w:numPr>
              <w:rPr>
                <w:rFonts w:eastAsia="PMingLiU"/>
                <w:b/>
                <w:bCs/>
                <w:sz w:val="18"/>
                <w:szCs w:val="18"/>
                <w:lang w:val="fr-FR" w:eastAsia="zh-TW"/>
              </w:rPr>
            </w:pPr>
            <w:r>
              <w:rPr>
                <w:rFonts w:eastAsia="PMingLiU" w:hint="eastAsia"/>
                <w:b/>
                <w:bCs/>
                <w:sz w:val="18"/>
                <w:szCs w:val="18"/>
                <w:lang w:val="fr-FR" w:eastAsia="zh-TW"/>
              </w:rPr>
              <w:t>N</w:t>
            </w:r>
            <w:r>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26" w:author="朱大琳/New Communication Technology /SRA/Engineer/삼성전자" w:date="2020-11-02T11:40:00Z">
              <w:r>
                <w:rPr>
                  <w:rFonts w:eastAsia="PMingLiU"/>
                  <w:b/>
                  <w:bCs/>
                  <w:sz w:val="18"/>
                  <w:szCs w:val="18"/>
                  <w:lang w:val="fr-FR" w:eastAsia="zh-TW"/>
                </w:rPr>
                <w:delText>at least includes non-serving cell PCI</w:delText>
              </w:r>
            </w:del>
          </w:p>
          <w:p w:rsidR="005E44D5" w:rsidRDefault="00A2538D">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rsidR="005E44D5" w:rsidRDefault="00A2538D">
            <w:pPr>
              <w:numPr>
                <w:ilvl w:val="0"/>
                <w:numId w:val="14"/>
              </w:numPr>
              <w:ind w:leftChars="200" w:left="82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uency position, beam sweeping property, MeasObjectId</w:t>
            </w:r>
          </w:p>
          <w:p w:rsidR="005E44D5" w:rsidRDefault="00A2538D">
            <w:pPr>
              <w:rPr>
                <w:rFonts w:eastAsia="PMingLiU"/>
                <w:sz w:val="18"/>
                <w:szCs w:val="18"/>
                <w:lang w:eastAsia="zh-TW"/>
              </w:rPr>
            </w:pPr>
            <w:del w:id="30" w:author="朱大琳/New Communication Technology /SRA/Engineer/삼성전자" w:date="2020-11-02T11:42:00Z">
              <w:r>
                <w:rPr>
                  <w:rFonts w:eastAsia="PMingLiU" w:hint="eastAsia"/>
                  <w:b/>
                  <w:bCs/>
                  <w:sz w:val="18"/>
                  <w:szCs w:val="18"/>
                  <w:lang w:val="fr-FR" w:eastAsia="zh-TW"/>
                </w:rPr>
                <w:delText>F</w:delText>
              </w:r>
              <w:r>
                <w:rPr>
                  <w:rFonts w:eastAsia="PMingLiU"/>
                  <w:b/>
                  <w:bCs/>
                  <w:sz w:val="18"/>
                  <w:szCs w:val="18"/>
                  <w:lang w:val="fr-FR" w:eastAsia="zh-TW"/>
                </w:rPr>
                <w:delText xml:space="preserve">FS introducing a flag to represent non-serving cell information  </w:delText>
              </w:r>
            </w:del>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L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6"/>
              <w:numPr>
                <w:ilvl w:val="0"/>
                <w:numId w:val="14"/>
              </w:numPr>
              <w:spacing w:after="0"/>
              <w:ind w:leftChars="200" w:left="820" w:firstLineChars="0"/>
              <w:rPr>
                <w:rFonts w:ascii="Times New Roman" w:eastAsiaTheme="minorEastAsia" w:hAnsi="Times New Roman"/>
                <w:b/>
                <w:bCs/>
                <w:strike/>
                <w:kern w:val="0"/>
                <w:sz w:val="18"/>
                <w:szCs w:val="18"/>
                <w:lang w:val="fr-FR"/>
              </w:rPr>
            </w:pPr>
            <w:r>
              <w:rPr>
                <w:rFonts w:ascii="Times New Roman" w:eastAsiaTheme="minorEastAsia" w:hAnsi="Times New Roman" w:hint="eastAsia"/>
                <w:b/>
                <w:bCs/>
                <w:strike/>
                <w:kern w:val="0"/>
                <w:sz w:val="18"/>
                <w:szCs w:val="18"/>
                <w:lang w:val="fr-FR"/>
              </w:rPr>
              <w:t>F</w:t>
            </w:r>
            <w:r>
              <w:rPr>
                <w:rFonts w:ascii="Times New Roman" w:eastAsiaTheme="minorEastAsia" w:hAnsi="Times New Roman"/>
                <w:b/>
                <w:bCs/>
                <w:strike/>
                <w:kern w:val="0"/>
                <w:sz w:val="18"/>
                <w:szCs w:val="18"/>
                <w:lang w:val="fr-FR"/>
              </w:rPr>
              <w:t xml:space="preserve">FS introducing a flag to represent non-serving cell information  </w:t>
            </w:r>
          </w:p>
          <w:p w:rsidR="005E44D5" w:rsidRDefault="005E44D5">
            <w:pPr>
              <w:rPr>
                <w:rFonts w:eastAsiaTheme="minorEastAsia"/>
                <w:sz w:val="18"/>
                <w:szCs w:val="18"/>
                <w:lang w:val="fr-FR" w:eastAsia="zh-CN"/>
              </w:rPr>
            </w:pPr>
          </w:p>
        </w:tc>
      </w:tr>
      <w:tr w:rsidR="005E44D5">
        <w:tc>
          <w:tcPr>
            <w:tcW w:w="1951" w:type="dxa"/>
          </w:tcPr>
          <w:p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imilar view as QC and Futurewei that we can consider exiting Rel-16 design as starting point</w:t>
            </w:r>
          </w:p>
        </w:tc>
      </w:tr>
      <w:tr w:rsidR="006348A0" w:rsidRPr="007076CC" w:rsidTr="006348A0">
        <w:tc>
          <w:tcPr>
            <w:tcW w:w="1951" w:type="dxa"/>
          </w:tcPr>
          <w:p w:rsidR="006348A0" w:rsidRPr="00247425" w:rsidRDefault="006348A0" w:rsidP="002F471A">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rsidR="006348A0" w:rsidRPr="007076CC" w:rsidRDefault="006348A0" w:rsidP="002F471A">
            <w:pPr>
              <w:rPr>
                <w:rFonts w:eastAsiaTheme="minorEastAsia"/>
                <w:sz w:val="18"/>
                <w:szCs w:val="18"/>
                <w:lang w:val="fr-FR" w:eastAsia="zh-CN"/>
              </w:rPr>
            </w:pPr>
            <w:r>
              <w:rPr>
                <w:rFonts w:eastAsiaTheme="minorEastAsia"/>
                <w:sz w:val="18"/>
                <w:szCs w:val="18"/>
                <w:lang w:eastAsia="zh-CN"/>
              </w:rPr>
              <w:t xml:space="preserve">We share similar views with Ericsson and Lenovo/MotM. We don’t see the need of the flag in addition to PCID. Furthermore, we have similar understanding with Huawei. Specifically, MO </w:t>
            </w:r>
            <w:r>
              <w:rPr>
                <w:rFonts w:eastAsiaTheme="minorEastAsia"/>
                <w:sz w:val="18"/>
                <w:szCs w:val="18"/>
                <w:lang w:eastAsia="zh-CN"/>
              </w:rPr>
              <w:lastRenderedPageBreak/>
              <w:t>provides sufficient information about neighbor cell SSB so that it does not have to use separate RRC signaling for the SSB information. Motivation to consider neighbor cell out of RRM measurement as MTRP candidate is not clear.</w:t>
            </w:r>
          </w:p>
        </w:tc>
      </w:tr>
      <w:tr w:rsidR="00E269F3" w:rsidRPr="007076CC" w:rsidTr="006348A0">
        <w:tc>
          <w:tcPr>
            <w:tcW w:w="1951" w:type="dxa"/>
          </w:tcPr>
          <w:p w:rsidR="00E269F3" w:rsidRPr="00E269F3" w:rsidRDefault="00E269F3" w:rsidP="002F471A">
            <w:pPr>
              <w:rPr>
                <w:rFonts w:eastAsiaTheme="minorEastAsia"/>
                <w:sz w:val="18"/>
                <w:szCs w:val="18"/>
                <w:lang w:eastAsia="zh-CN"/>
              </w:rPr>
            </w:pPr>
            <w:r>
              <w:rPr>
                <w:rFonts w:eastAsiaTheme="minorEastAsia" w:hint="eastAsia"/>
                <w:sz w:val="18"/>
                <w:szCs w:val="18"/>
                <w:lang w:eastAsia="zh-CN"/>
              </w:rPr>
              <w:lastRenderedPageBreak/>
              <w:t>CMCC</w:t>
            </w:r>
          </w:p>
        </w:tc>
        <w:tc>
          <w:tcPr>
            <w:tcW w:w="7109" w:type="dxa"/>
          </w:tcPr>
          <w:p w:rsidR="001E53C2" w:rsidRDefault="001E53C2" w:rsidP="001E53C2">
            <w:pPr>
              <w:pStyle w:val="af6"/>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rsidTr="00070F20">
        <w:tc>
          <w:tcPr>
            <w:tcW w:w="1951" w:type="dxa"/>
          </w:tcPr>
          <w:p w:rsidR="009C6A31" w:rsidRPr="00937C39" w:rsidRDefault="009C6A31" w:rsidP="00070F20">
            <w:pPr>
              <w:rPr>
                <w:rFonts w:eastAsia="Malgun Gothic"/>
                <w:sz w:val="18"/>
                <w:szCs w:val="18"/>
                <w:lang w:eastAsia="ko-KR"/>
              </w:rPr>
            </w:pPr>
            <w:r>
              <w:rPr>
                <w:rFonts w:eastAsia="Malgun Gothic"/>
                <w:sz w:val="18"/>
                <w:szCs w:val="18"/>
                <w:lang w:eastAsia="ko-KR"/>
              </w:rPr>
              <w:t>NEC</w:t>
            </w:r>
          </w:p>
        </w:tc>
        <w:tc>
          <w:tcPr>
            <w:tcW w:w="7109" w:type="dxa"/>
          </w:tcPr>
          <w:p w:rsidR="009C6A31" w:rsidRDefault="009C6A31" w:rsidP="00070F2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rsidR="005E44D5" w:rsidRPr="009C6A31" w:rsidRDefault="005E44D5">
      <w:pPr>
        <w:rPr>
          <w:rFonts w:eastAsiaTheme="minorEastAsia"/>
          <w:sz w:val="18"/>
          <w:szCs w:val="18"/>
          <w:lang w:val="fr-FR" w:eastAsia="zh-CN"/>
        </w:rPr>
      </w:pPr>
    </w:p>
    <w:p w:rsidR="005E44D5" w:rsidRDefault="005E44D5">
      <w:pPr>
        <w:rPr>
          <w:rFonts w:eastAsiaTheme="minorEastAsia"/>
          <w:sz w:val="18"/>
          <w:szCs w:val="18"/>
          <w:lang w:val="fr-FR" w:eastAsia="zh-CN"/>
        </w:rPr>
      </w:pPr>
    </w:p>
    <w:p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rsidR="005E44D5" w:rsidRDefault="00A2538D">
      <w:pPr>
        <w:pStyle w:val="af6"/>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rsidR="005E44D5" w:rsidRDefault="00A2538D">
            <w:pPr>
              <w:rPr>
                <w:rFonts w:eastAsiaTheme="minorEastAsia"/>
                <w:sz w:val="18"/>
                <w:szCs w:val="18"/>
                <w:lang w:val="fr-FR" w:eastAsia="zh-CN"/>
              </w:rPr>
            </w:pPr>
            <w:ins w:id="32" w:author="王" w:date="2020-10-30T14:35:00Z">
              <w:r>
                <w:rPr>
                  <w:rFonts w:eastAsiaTheme="minorEastAsia" w:hint="eastAsia"/>
                  <w:sz w:val="18"/>
                  <w:szCs w:val="18"/>
                  <w:lang w:val="fr-FR" w:eastAsia="zh-CN"/>
                </w:rPr>
                <w:t>Alt 1 is preferred.</w:t>
              </w:r>
            </w:ins>
          </w:p>
        </w:tc>
      </w:tr>
      <w:tr w:rsidR="005E44D5">
        <w:tc>
          <w:tcPr>
            <w:tcW w:w="1951" w:type="dxa"/>
          </w:tcPr>
          <w:p w:rsidR="005E44D5" w:rsidRDefault="00A2538D">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rsidR="005E44D5" w:rsidRDefault="00A2538D">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eMIMO,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rsidR="005E44D5" w:rsidRDefault="00A2538D">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trPr>
          <w:ins w:id="37" w:author="Administrator" w:date="2020-11-02T14:45:00Z"/>
        </w:trPr>
        <w:tc>
          <w:tcPr>
            <w:tcW w:w="1951" w:type="dxa"/>
          </w:tcPr>
          <w:p w:rsidR="005E44D5" w:rsidRDefault="00A2538D">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rsidR="005E44D5" w:rsidRDefault="00A2538D">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5E44D5" w:rsidRDefault="00A2538D">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upport Alt 1 and Alt 3 (for CSI-SSB-ResourceSet). For Alt 1, we suggest to also add QCL-Info as the non-serving info is more natural to be part of QCL-Info (which defined a TCI state) since it is only relevant for SSB, i.e., if a TCI state / QCL-Info uses CSI-RS as “referenceSignal”, non-serving cell information is not required. For Alt3, we suggest to mention CSI-SSB-ResourceSet (rather than CSI-ResourceConfig) as nzp-CSI-RS resource set does not need the non-serving cell information (only SSB resource set required that info).</w:t>
            </w:r>
          </w:p>
          <w:p w:rsidR="005E44D5" w:rsidRDefault="00A2538D">
            <w:pPr>
              <w:pStyle w:val="af6"/>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1: Non-serving cell information is indicated in the TCI state </w:t>
            </w:r>
            <w:r>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rsidR="005E44D5" w:rsidRDefault="00A2538D">
            <w:pPr>
              <w:pStyle w:val="af6"/>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indicated in the </w:t>
            </w:r>
            <w:r>
              <w:rPr>
                <w:rFonts w:ascii="Times New Roman Bold" w:eastAsiaTheme="minorEastAsia" w:hAnsi="Times New Roman Bold"/>
                <w:b/>
                <w:bCs/>
                <w:strike/>
                <w:color w:val="FF0000"/>
                <w:kern w:val="0"/>
                <w:sz w:val="18"/>
                <w:szCs w:val="18"/>
                <w:lang w:val="fr-FR"/>
              </w:rPr>
              <w:t>CSI-ResourceConfig</w:t>
            </w:r>
            <w:r>
              <w:rPr>
                <w:rFonts w:ascii="Times New Roman" w:eastAsiaTheme="minorEastAsia" w:hAnsi="Times New Roman"/>
                <w:b/>
                <w:bCs/>
                <w:color w:val="FF0000"/>
                <w:kern w:val="0"/>
                <w:sz w:val="18"/>
                <w:szCs w:val="18"/>
                <w:lang w:val="fr-FR"/>
              </w:rPr>
              <w:t xml:space="preserve"> CSI-SSB-</w:t>
            </w:r>
            <w:r>
              <w:rPr>
                <w:rFonts w:ascii="Times New Roman" w:eastAsiaTheme="minorEastAsia" w:hAnsi="Times New Roman"/>
                <w:b/>
                <w:bCs/>
                <w:color w:val="FF0000"/>
                <w:kern w:val="0"/>
                <w:sz w:val="18"/>
                <w:szCs w:val="18"/>
                <w:lang w:val="fr-FR"/>
              </w:rPr>
              <w:lastRenderedPageBreak/>
              <w:t>ResourceSe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6"/>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Pr>
                  <w:rFonts w:ascii="Times New Roman" w:eastAsiaTheme="minorEastAsia" w:hAnsi="Times New Roman"/>
                  <w:b/>
                  <w:bCs/>
                  <w:kern w:val="0"/>
                  <w:sz w:val="18"/>
                  <w:szCs w:val="18"/>
                  <w:lang w:val="fr-FR"/>
                </w:rPr>
                <w:delText>Alt 3: Non-serving cell information is indicated in the CSI-ResourceConfig</w:delText>
              </w:r>
            </w:del>
          </w:p>
          <w:p w:rsidR="005E44D5" w:rsidRDefault="00A2538D">
            <w:pPr>
              <w:pStyle w:val="af6"/>
              <w:numPr>
                <w:ilvl w:val="0"/>
                <w:numId w:val="14"/>
              </w:numPr>
              <w:spacing w:after="0"/>
              <w:ind w:firstLineChars="0"/>
              <w:rPr>
                <w:del w:id="46" w:author="Yushu Zhang" w:date="2020-11-02T16:30:00Z"/>
                <w:rFonts w:eastAsiaTheme="minorEastAsia"/>
                <w:sz w:val="18"/>
                <w:szCs w:val="18"/>
                <w:lang w:val="fr-FR"/>
              </w:rPr>
            </w:pPr>
            <w:del w:id="47" w:author="Yushu Zhang" w:date="2020-11-02T16:30:00Z">
              <w:r>
                <w:rPr>
                  <w:rFonts w:ascii="Times New Roman" w:eastAsiaTheme="minorEastAsia" w:hAnsi="Times New Roman"/>
                  <w:b/>
                  <w:bCs/>
                  <w:kern w:val="0"/>
                  <w:sz w:val="18"/>
                  <w:szCs w:val="18"/>
                  <w:lang w:val="fr-FR"/>
                </w:rPr>
                <w:delText>Alt 4: Non-serving cell information is indicated in the CSI-ReportConfig.</w:delText>
              </w:r>
            </w:del>
          </w:p>
          <w:p w:rsidR="005E44D5" w:rsidRDefault="005E44D5">
            <w:pPr>
              <w:rPr>
                <w:rFonts w:eastAsiaTheme="minorEastAsia"/>
                <w:sz w:val="18"/>
                <w:szCs w:val="18"/>
                <w:lang w:eastAsia="zh-CN"/>
              </w:rPr>
            </w:pPr>
          </w:p>
          <w:p w:rsidR="005E44D5" w:rsidRDefault="005E44D5">
            <w:pPr>
              <w:rPr>
                <w:rFonts w:eastAsiaTheme="minorEastAsia"/>
                <w:sz w:val="18"/>
                <w:szCs w:val="18"/>
                <w:lang w:eastAsia="zh-CN"/>
              </w:rPr>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the </w:t>
            </w:r>
            <w:r>
              <w:rPr>
                <w:rFonts w:eastAsiaTheme="minorEastAsia"/>
                <w:i/>
                <w:sz w:val="18"/>
                <w:szCs w:val="18"/>
                <w:lang w:eastAsia="zh-CN"/>
              </w:rPr>
              <w:t>CSI-ResourceConfig</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rsidR="005E44D5" w:rsidRDefault="00A2538D">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trPr>
          <w:ins w:id="48" w:author="Alex Liou" w:date="2020-11-02T20:38:00Z"/>
        </w:trPr>
        <w:tc>
          <w:tcPr>
            <w:tcW w:w="1951" w:type="dxa"/>
          </w:tcPr>
          <w:p w:rsidR="005E44D5" w:rsidRDefault="00A2538D">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5E44D5" w:rsidRDefault="00A2538D">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tc>
          <w:tcPr>
            <w:tcW w:w="1951" w:type="dxa"/>
          </w:tcPr>
          <w:p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rsidTr="006348A0">
        <w:tc>
          <w:tcPr>
            <w:tcW w:w="1951"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LG</w:t>
            </w:r>
          </w:p>
        </w:tc>
        <w:tc>
          <w:tcPr>
            <w:tcW w:w="7109"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rsidTr="006348A0">
        <w:tc>
          <w:tcPr>
            <w:tcW w:w="1951" w:type="dxa"/>
          </w:tcPr>
          <w:p w:rsidR="00E7557D" w:rsidRDefault="00E7557D" w:rsidP="002F471A">
            <w:pPr>
              <w:rPr>
                <w:rFonts w:eastAsiaTheme="minorEastAsia"/>
                <w:sz w:val="18"/>
                <w:szCs w:val="18"/>
                <w:lang w:eastAsia="zh-CN"/>
              </w:rPr>
            </w:pPr>
            <w:r>
              <w:rPr>
                <w:rFonts w:eastAsiaTheme="minorEastAsia" w:hint="eastAsia"/>
                <w:sz w:val="18"/>
                <w:szCs w:val="18"/>
                <w:lang w:eastAsia="zh-CN"/>
              </w:rPr>
              <w:t>CMCC</w:t>
            </w:r>
          </w:p>
        </w:tc>
        <w:tc>
          <w:tcPr>
            <w:tcW w:w="7109" w:type="dxa"/>
          </w:tcPr>
          <w:p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rsidTr="006348A0">
        <w:tc>
          <w:tcPr>
            <w:tcW w:w="1951" w:type="dxa"/>
          </w:tcPr>
          <w:p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bl>
    <w:p w:rsidR="005E44D5" w:rsidRPr="006348A0"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5E44D5">
      <w:pPr>
        <w:rPr>
          <w:lang w:val="fr-FR"/>
        </w:rPr>
      </w:pPr>
    </w:p>
    <w:p w:rsidR="005E44D5" w:rsidRDefault="00A2538D">
      <w:pPr>
        <w:pStyle w:val="title2"/>
        <w:rPr>
          <w:sz w:val="24"/>
        </w:rPr>
      </w:pPr>
      <w:r>
        <w:rPr>
          <w:sz w:val="24"/>
        </w:rPr>
        <w:t>Item 2: Allowed RS types and QCL types</w:t>
      </w:r>
    </w:p>
    <w:p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1 :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rsidR="005E44D5" w:rsidRDefault="00A2538D">
      <w:pPr>
        <w:pStyle w:val="af6"/>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 : other RS type and their spec impact.</w:t>
      </w: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6" w:author="CATT" w:date="2020-11-01T17:47:00Z">
              <w:r>
                <w:rPr>
                  <w:rFonts w:eastAsiaTheme="minorEastAsia" w:hint="eastAsia"/>
                  <w:sz w:val="18"/>
                  <w:szCs w:val="18"/>
                  <w:lang w:val="fr-FR" w:eastAsia="zh-CN"/>
                </w:rPr>
                <w:t xml:space="preserve">from non-serving cell </w:t>
              </w:r>
            </w:ins>
            <w:ins w:id="57" w:author="CATT" w:date="2020-11-01T17:46:00Z">
              <w:r>
                <w:rPr>
                  <w:rFonts w:eastAsiaTheme="minorEastAsia" w:hint="eastAsia"/>
                  <w:sz w:val="18"/>
                  <w:szCs w:val="18"/>
                  <w:lang w:val="fr-FR" w:eastAsia="zh-CN"/>
                </w:rPr>
                <w:t>as non-serving cell RS</w:t>
              </w:r>
            </w:ins>
          </w:p>
        </w:tc>
      </w:tr>
      <w:tr w:rsidR="005E44D5">
        <w:tc>
          <w:tcPr>
            <w:tcW w:w="1951" w:type="dxa"/>
          </w:tcPr>
          <w:p w:rsidR="005E44D5" w:rsidRDefault="00A2538D">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rPr>
          <w:ins w:id="61" w:author="Administrator" w:date="2020-11-02T14:47:00Z"/>
        </w:trPr>
        <w:tc>
          <w:tcPr>
            <w:tcW w:w="1951" w:type="dxa"/>
          </w:tcPr>
          <w:p w:rsidR="005E44D5" w:rsidRDefault="00A2538D">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rsidTr="006348A0">
        <w:tc>
          <w:tcPr>
            <w:tcW w:w="1951" w:type="dxa"/>
          </w:tcPr>
          <w:p w:rsidR="00FF38DF" w:rsidRDefault="00FF38DF"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rsidTr="006348A0">
        <w:tc>
          <w:tcPr>
            <w:tcW w:w="1951" w:type="dxa"/>
          </w:tcPr>
          <w:p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w:t>
            </w:r>
            <w:r>
              <w:rPr>
                <w:rFonts w:eastAsiaTheme="minorEastAsia"/>
                <w:sz w:val="18"/>
                <w:szCs w:val="18"/>
                <w:lang w:val="en-CA" w:eastAsia="zh-CN"/>
              </w:rPr>
              <w:t>to</w:t>
            </w:r>
            <w:r>
              <w:rPr>
                <w:rFonts w:eastAsiaTheme="minorEastAsia"/>
                <w:sz w:val="18"/>
                <w:szCs w:val="18"/>
                <w:lang w:val="en-CA" w:eastAsia="zh-CN"/>
              </w:rPr>
              <w:t xml:space="preserve"> </w:t>
            </w:r>
            <w:r>
              <w:rPr>
                <w:rFonts w:eastAsiaTheme="minorEastAsia"/>
                <w:sz w:val="18"/>
                <w:szCs w:val="18"/>
                <w:lang w:val="en-CA" w:eastAsia="zh-CN"/>
              </w:rPr>
              <w:t xml:space="preserve">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bl>
    <w:p w:rsidR="005E44D5" w:rsidRPr="006348A0" w:rsidRDefault="005E44D5">
      <w:pPr>
        <w:pStyle w:val="af6"/>
        <w:ind w:left="420" w:firstLineChars="0" w:firstLine="0"/>
        <w:rPr>
          <w:rFonts w:eastAsiaTheme="minorEastAsia"/>
          <w:sz w:val="18"/>
          <w:szCs w:val="18"/>
        </w:rPr>
      </w:pPr>
    </w:p>
    <w:p w:rsidR="005E44D5" w:rsidRDefault="005E44D5">
      <w:pPr>
        <w:rPr>
          <w:rFonts w:eastAsiaTheme="minorEastAsia"/>
          <w:sz w:val="18"/>
          <w:szCs w:val="18"/>
          <w:lang w:val="fr-FR"/>
        </w:rPr>
      </w:pPr>
    </w:p>
    <w:p w:rsidR="005E44D5" w:rsidRDefault="005E44D5">
      <w:pPr>
        <w:rPr>
          <w:rFonts w:eastAsiaTheme="minorEastAsia"/>
          <w:lang w:val="en-GB" w:eastAsia="zh-CN"/>
        </w:rPr>
      </w:pP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68" w:author="Peng Sun(vivo)" w:date="2020-11-02T11:26: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DMRS of PDCCH, further clarification in item 7 is needed.</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5E44D5" w:rsidRDefault="00A2538D">
            <w:pPr>
              <w:rPr>
                <w:rFonts w:eastAsiaTheme="minorEastAsia"/>
                <w:sz w:val="18"/>
                <w:szCs w:val="18"/>
                <w:lang w:val="en-CA" w:eastAsia="zh-CN"/>
              </w:rPr>
            </w:pPr>
            <w:r>
              <w:rPr>
                <w:rFonts w:eastAsiaTheme="minorEastAsia"/>
                <w:sz w:val="18"/>
                <w:szCs w:val="18"/>
                <w:lang w:val="en-CA" w:eastAsia="zh-CN"/>
              </w:rPr>
              <w:t xml:space="preserve">The Rel-15/16 QCL chain can be reused by enable non-serving cell SSB as the source QCL-TypeC/D of the TRS from serving cell.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rsidTr="006348A0">
        <w:tc>
          <w:tcPr>
            <w:tcW w:w="1951"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rsidTr="006348A0">
        <w:tc>
          <w:tcPr>
            <w:tcW w:w="1951" w:type="dxa"/>
          </w:tcPr>
          <w:p w:rsidR="00FF38DF" w:rsidRDefault="00FF38DF"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Pr="00FF38DF" w:rsidRDefault="00FF38DF" w:rsidP="00FF38DF">
            <w:pPr>
              <w:rPr>
                <w:rFonts w:eastAsiaTheme="minorEastAsia"/>
                <w:sz w:val="18"/>
                <w:szCs w:val="18"/>
                <w:lang w:val="fr-FR" w:eastAsia="zh-CN"/>
              </w:rPr>
            </w:pPr>
            <w:r>
              <w:rPr>
                <w:rFonts w:eastAsiaTheme="minorEastAsia"/>
                <w:sz w:val="18"/>
                <w:szCs w:val="18"/>
                <w:lang w:val="fr-FR" w:eastAsia="zh-CN"/>
              </w:rPr>
              <w:t>Support to</w:t>
            </w:r>
            <w:r w:rsidRPr="00FF38DF">
              <w:rPr>
                <w:rFonts w:eastAsiaTheme="minorEastAsia"/>
                <w:sz w:val="18"/>
                <w:szCs w:val="18"/>
                <w:lang w:val="fr-FR" w:eastAsia="zh-CN"/>
              </w:rPr>
              <w:t xml:space="preserve"> associate TRS, CSI-RS(for beam management and for CSI acquisition) with </w:t>
            </w:r>
            <w:r>
              <w:rPr>
                <w:rFonts w:eastAsiaTheme="minorEastAsia"/>
                <w:sz w:val="18"/>
                <w:szCs w:val="18"/>
                <w:lang w:val="fr-FR" w:eastAsia="zh-CN"/>
              </w:rPr>
              <w:t xml:space="preserve">SSB from </w:t>
            </w:r>
            <w:r w:rsidRPr="00FF38DF">
              <w:rPr>
                <w:rFonts w:eastAsiaTheme="minorEastAsia"/>
                <w:sz w:val="18"/>
                <w:szCs w:val="18"/>
                <w:lang w:val="fr-FR" w:eastAsia="zh-CN"/>
              </w:rPr>
              <w:t>non-serving cell RS.</w:t>
            </w:r>
            <w:r>
              <w:rPr>
                <w:rFonts w:eastAsiaTheme="minorEastAsia"/>
                <w:sz w:val="18"/>
                <w:szCs w:val="18"/>
                <w:lang w:val="fr-FR" w:eastAsia="zh-CN"/>
              </w:rPr>
              <w:t xml:space="preserve"> For CSI-RS, no spec impact. </w:t>
            </w:r>
          </w:p>
        </w:tc>
      </w:tr>
    </w:tbl>
    <w:p w:rsidR="005E44D5" w:rsidRPr="006348A0" w:rsidRDefault="005E44D5">
      <w:pPr>
        <w:rPr>
          <w:rFonts w:eastAsiaTheme="minorEastAsia"/>
          <w:sz w:val="18"/>
          <w:szCs w:val="18"/>
          <w:lang w:val="fr-FR" w:eastAsia="zh-CN"/>
        </w:rPr>
      </w:pPr>
    </w:p>
    <w:p w:rsidR="005E44D5" w:rsidRDefault="005E44D5">
      <w:pPr>
        <w:spacing w:after="0"/>
        <w:rPr>
          <w:rFonts w:eastAsiaTheme="minorEastAsia"/>
          <w:sz w:val="18"/>
          <w:szCs w:val="18"/>
          <w:lang w:val="fr-FR" w:eastAsia="zh-CN"/>
        </w:rPr>
      </w:pPr>
    </w:p>
    <w:p w:rsidR="005E44D5" w:rsidRDefault="00A2538D">
      <w:pPr>
        <w:pStyle w:val="title2"/>
        <w:rPr>
          <w:sz w:val="24"/>
        </w:rPr>
      </w:pPr>
      <w:r>
        <w:rPr>
          <w:sz w:val="24"/>
        </w:rPr>
        <w:t>Item 3 : measurement and reporting</w:t>
      </w:r>
    </w:p>
    <w:p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5E44D5" w:rsidRDefault="005E44D5">
      <w:pPr>
        <w:spacing w:after="200" w:line="276" w:lineRule="auto"/>
        <w:contextualSpacing/>
        <w:rPr>
          <w:rStyle w:val="normaltextrun"/>
          <w:rFonts w:eastAsiaTheme="minorEastAsia"/>
          <w:bCs/>
          <w:lang w:eastAsia="zh-CN"/>
        </w:rPr>
      </w:pPr>
    </w:p>
    <w:p w:rsidR="005E44D5" w:rsidRDefault="00A2538D">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5E44D5">
        <w:tc>
          <w:tcPr>
            <w:tcW w:w="1951" w:type="dxa"/>
          </w:tcPr>
          <w:p w:rsidR="005E44D5" w:rsidRDefault="00A2538D">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rsidR="005E44D5" w:rsidRDefault="00A2538D">
            <w:pPr>
              <w:rPr>
                <w:rFonts w:eastAsiaTheme="minorEastAsia"/>
                <w:sz w:val="18"/>
                <w:szCs w:val="18"/>
                <w:lang w:val="fr-FR"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宋体"/>
                <w:sz w:val="18"/>
                <w:szCs w:val="18"/>
                <w:lang w:eastAsia="zh-CN"/>
              </w:rPr>
            </w:pPr>
            <w:r>
              <w:rPr>
                <w:rFonts w:eastAsia="宋体"/>
                <w:sz w:val="18"/>
                <w:szCs w:val="18"/>
                <w:lang w:eastAsia="zh-CN"/>
              </w:rPr>
              <w:t>This can be discussed in AI 8.1.1. We don’t need to discuss this in AI 8.1.2.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5E44D5" w:rsidRDefault="00A2538D">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L1-RSRP measurement is a necessary part of inter-cell multi-TRP, and it should be a consistent design wrt TCI state enhancements. Furthermore, this proposal can be discussed as part of proposal 1-2 (Alt3), which is related to CSI-SSB-ResourceSet configurations (how to indicate / associate an SSB in CSI-SSB-ResourceSet with the non-serving cell SSB index).</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5E44D5" w:rsidRDefault="00A2538D">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rsidR="005E44D5" w:rsidRDefault="00A2538D">
            <w:pPr>
              <w:rPr>
                <w:rFonts w:eastAsiaTheme="minorEastAsia"/>
                <w:sz w:val="18"/>
                <w:szCs w:val="18"/>
                <w:lang w:val="en-CA" w:eastAsia="zh-CN"/>
              </w:rPr>
            </w:pPr>
            <w:r>
              <w:rPr>
                <w:rFonts w:eastAsiaTheme="minorEastAsia"/>
                <w:sz w:val="18"/>
                <w:szCs w:val="18"/>
                <w:lang w:val="en-CA" w:eastAsia="zh-CN"/>
              </w:rPr>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宋体"/>
                <w:sz w:val="18"/>
                <w:szCs w:val="18"/>
                <w:lang w:eastAsia="zh-CN"/>
              </w:rPr>
              <w:t>This issue should be discussed in AI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5E44D5" w:rsidRDefault="00A2538D">
            <w:pPr>
              <w:rPr>
                <w:rFonts w:eastAsia="宋体"/>
                <w:sz w:val="18"/>
                <w:szCs w:val="18"/>
                <w:lang w:eastAsia="zh-CN"/>
              </w:rPr>
            </w:pPr>
            <w:r>
              <w:rPr>
                <w:rFonts w:eastAsiaTheme="minorEastAsia"/>
                <w:sz w:val="18"/>
                <w:szCs w:val="18"/>
                <w:lang w:val="en-CA" w:eastAsia="zh-CN"/>
              </w:rPr>
              <w:t xml:space="preserve">This scope is not clear </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宋体"/>
                <w:sz w:val="18"/>
                <w:szCs w:val="18"/>
                <w:lang w:eastAsia="zh-CN"/>
              </w:rPr>
              <w:t>This issue should be discussed in AI 8.1.1.</w:t>
            </w:r>
          </w:p>
        </w:tc>
      </w:tr>
      <w:tr w:rsidR="009F2976" w:rsidTr="006348A0">
        <w:tc>
          <w:tcPr>
            <w:tcW w:w="1951" w:type="dxa"/>
          </w:tcPr>
          <w:p w:rsidR="009F2976" w:rsidRDefault="009F2976"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2F471A">
            <w:pPr>
              <w:rPr>
                <w:rFonts w:eastAsia="宋体"/>
                <w:sz w:val="18"/>
                <w:szCs w:val="18"/>
                <w:lang w:eastAsia="zh-CN"/>
              </w:rPr>
            </w:pPr>
            <w:r>
              <w:rPr>
                <w:rFonts w:eastAsia="宋体"/>
                <w:sz w:val="18"/>
                <w:szCs w:val="18"/>
                <w:lang w:eastAsia="zh-CN"/>
              </w:rPr>
              <w:t>This issue should be discussed in AI 8.1.1.</w:t>
            </w:r>
          </w:p>
        </w:tc>
      </w:tr>
    </w:tbl>
    <w:p w:rsidR="005E44D5" w:rsidRPr="006348A0" w:rsidRDefault="005E44D5">
      <w:pPr>
        <w:spacing w:after="200" w:line="276" w:lineRule="auto"/>
        <w:contextualSpacing/>
        <w:rPr>
          <w:rStyle w:val="normaltextrun"/>
          <w:rFonts w:eastAsiaTheme="minorEastAsia"/>
          <w:bCs/>
          <w:lang w:val="en-CA" w:eastAsia="zh-CN"/>
        </w:rPr>
      </w:pPr>
    </w:p>
    <w:p w:rsidR="005E44D5" w:rsidRDefault="005E44D5">
      <w:pPr>
        <w:spacing w:after="200" w:line="276" w:lineRule="auto"/>
        <w:contextualSpacing/>
        <w:rPr>
          <w:rStyle w:val="normaltextrun"/>
          <w:bCs/>
        </w:rPr>
      </w:pPr>
    </w:p>
    <w:p w:rsidR="005E44D5" w:rsidRDefault="00A2538D">
      <w:pPr>
        <w:pStyle w:val="title2"/>
        <w:rPr>
          <w:sz w:val="24"/>
        </w:rPr>
      </w:pPr>
      <w:r>
        <w:rPr>
          <w:sz w:val="24"/>
        </w:rPr>
        <w:t>Item 4 : Enhancement for UL</w:t>
      </w:r>
    </w:p>
    <w:p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5E44D5" w:rsidRDefault="005E44D5">
      <w:pPr>
        <w:spacing w:after="0"/>
        <w:rPr>
          <w:rStyle w:val="normaltextrun"/>
          <w:bCs/>
        </w:rPr>
      </w:pPr>
    </w:p>
    <w:p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lastRenderedPageBreak/>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rsidR="005E44D5" w:rsidRDefault="005E44D5">
      <w:pPr>
        <w:spacing w:after="0"/>
        <w:rPr>
          <w:rStyle w:val="normaltextrun"/>
          <w:rFonts w:eastAsiaTheme="minorEastAsia"/>
          <w:b/>
          <w:lang w:eastAsia="zh-CN"/>
        </w:rPr>
      </w:pP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rsidR="005E44D5" w:rsidRDefault="00A2538D">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enhancement is out of the scope. </w:t>
              </w:r>
            </w:ins>
          </w:p>
        </w:tc>
      </w:tr>
      <w:tr w:rsidR="005E44D5">
        <w:tc>
          <w:tcPr>
            <w:tcW w:w="1951" w:type="dxa"/>
          </w:tcPr>
          <w:p w:rsidR="005E44D5" w:rsidRDefault="00A2538D">
            <w:pPr>
              <w:rPr>
                <w:rFonts w:eastAsiaTheme="minorEastAsia"/>
                <w:sz w:val="18"/>
                <w:szCs w:val="18"/>
                <w:lang w:val="fr-FR" w:eastAsia="zh-CN"/>
              </w:rPr>
            </w:pPr>
            <w:ins w:id="78" w:author="Peng Sun(vivo)" w:date="2020-11-02T11:27: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0" w:author="Peng Sun(vivo)" w:date="2020-11-02T11:28:00Z">
              <w:r>
                <w:rPr>
                  <w:rFonts w:eastAsiaTheme="minorEastAsia"/>
                  <w:sz w:val="18"/>
                  <w:szCs w:val="18"/>
                  <w:lang w:val="fr-FR" w:eastAsia="zh-CN"/>
                </w:rPr>
                <w:t xml:space="preserve"> either in this item or in MB item.</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referenceSignal” can be an SSB index. When TCI state / QCL-Info can use a SSB index from non-serving cell, the same should be allowed for spatial relation and power control related enhancement for SRS, PUCCH, PUSCH. Otherwise, it becomes unclear how the UL signals can be transmitted in inter-cell mTRP scenario.</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It is out of scope.</w:t>
            </w:r>
          </w:p>
        </w:tc>
      </w:tr>
      <w:tr w:rsidR="009F2976" w:rsidTr="006348A0">
        <w:tc>
          <w:tcPr>
            <w:tcW w:w="1951" w:type="dxa"/>
          </w:tcPr>
          <w:p w:rsidR="009F2976" w:rsidRDefault="009F2976"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rsidR="009F2976" w:rsidRPr="009F2976" w:rsidRDefault="009F2976" w:rsidP="009F2976">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B43DC9" w:rsidTr="006348A0">
        <w:tc>
          <w:tcPr>
            <w:tcW w:w="1951" w:type="dxa"/>
          </w:tcPr>
          <w:p w:rsidR="00B43DC9" w:rsidRDefault="00B43DC9" w:rsidP="00B43DC9">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bl>
    <w:p w:rsidR="005E44D5" w:rsidRPr="006348A0" w:rsidRDefault="005E44D5">
      <w:pPr>
        <w:spacing w:line="360" w:lineRule="auto"/>
        <w:rPr>
          <w:rFonts w:eastAsiaTheme="minorEastAsia" w:cs="Times"/>
          <w:lang w:val="en-CA" w:eastAsia="zh-CN"/>
        </w:rPr>
      </w:pPr>
    </w:p>
    <w:p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5E44D5" w:rsidRDefault="005E44D5">
      <w:pPr>
        <w:spacing w:after="200" w:line="276" w:lineRule="auto"/>
        <w:contextualSpacing/>
        <w:rPr>
          <w:rStyle w:val="normaltextrun"/>
          <w:rFonts w:eastAsiaTheme="minorEastAsia"/>
          <w:sz w:val="18"/>
          <w:lang w:val="en-GB" w:eastAsia="zh-CN"/>
        </w:rPr>
      </w:pP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83" w:author="Peng Sun(vivo)" w:date="2020-11-02T11:28: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FeMIMO,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trPr>
          <w:ins w:id="85" w:author="Administrator" w:date="2020-11-02T14:49:00Z"/>
        </w:trPr>
        <w:tc>
          <w:tcPr>
            <w:tcW w:w="1951" w:type="dxa"/>
          </w:tcPr>
          <w:p w:rsidR="005E44D5" w:rsidRDefault="00A2538D">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rsidR="005E44D5" w:rsidRDefault="00A2538D">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5E44D5" w:rsidRDefault="00A2538D">
            <w:pPr>
              <w:pStyle w:val="af6"/>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5E44D5" w:rsidRDefault="00A2538D">
            <w:pPr>
              <w:pStyle w:val="af6"/>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We also have the same question as Futurewei. If the siganals are beyond CP, simultaneous reception is not supported but TDM based operation like DPS is possible?</w:t>
            </w:r>
          </w:p>
        </w:tc>
      </w:tr>
    </w:tbl>
    <w:p w:rsidR="005E44D5" w:rsidRPr="006348A0" w:rsidRDefault="005E44D5">
      <w:pPr>
        <w:spacing w:line="360" w:lineRule="auto"/>
        <w:rPr>
          <w:rStyle w:val="normaltextrun"/>
          <w:rFonts w:eastAsiaTheme="minorEastAsia"/>
          <w:b/>
          <w:lang w:val="en-CA"/>
        </w:rPr>
      </w:pPr>
    </w:p>
    <w:p w:rsidR="005E44D5" w:rsidRDefault="00A2538D">
      <w:pPr>
        <w:pStyle w:val="title2"/>
        <w:rPr>
          <w:sz w:val="24"/>
        </w:rPr>
      </w:pPr>
      <w:r>
        <w:rPr>
          <w:sz w:val="24"/>
        </w:rPr>
        <w:lastRenderedPageBreak/>
        <w:t>I</w:t>
      </w:r>
      <w:r>
        <w:rPr>
          <w:rFonts w:hint="eastAsia"/>
          <w:sz w:val="24"/>
        </w:rPr>
        <w:t xml:space="preserve">tem </w:t>
      </w:r>
      <w:r>
        <w:rPr>
          <w:sz w:val="24"/>
        </w:rPr>
        <w:t>6: Rate matching</w:t>
      </w:r>
    </w:p>
    <w:p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OK to discuss this further.</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trPr>
          <w:ins w:id="92" w:author="Alex Liou" w:date="2020-11-02T21:03:00Z"/>
        </w:trPr>
        <w:tc>
          <w:tcPr>
            <w:tcW w:w="1951" w:type="dxa"/>
          </w:tcPr>
          <w:p w:rsidR="005E44D5" w:rsidRDefault="00A2538D">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tc>
          <w:tcPr>
            <w:tcW w:w="1951" w:type="dxa"/>
          </w:tcPr>
          <w:p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tc>
          <w:tcPr>
            <w:tcW w:w="1951" w:type="dxa"/>
          </w:tcPr>
          <w:p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trPr>
          <w:ins w:id="100" w:author="Administrator" w:date="2020-11-02T14:50:00Z"/>
        </w:trPr>
        <w:tc>
          <w:tcPr>
            <w:tcW w:w="1951" w:type="dxa"/>
          </w:tcPr>
          <w:p w:rsidR="005E44D5" w:rsidRDefault="00A2538D">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Ok to support. </w:t>
            </w:r>
          </w:p>
          <w:p w:rsidR="005E44D5" w:rsidRDefault="00A2538D">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5E44D5">
        <w:trPr>
          <w:ins w:id="105" w:author="Alex Liou" w:date="2020-11-02T20:40:00Z"/>
        </w:trPr>
        <w:tc>
          <w:tcPr>
            <w:tcW w:w="1951" w:type="dxa"/>
          </w:tcPr>
          <w:p w:rsidR="005E44D5" w:rsidRDefault="00A2538D">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In Rel-16 mDCI, there is no restriction on how to configure the CORESETs. The UE only monitors the common search space(s) of the serving cell in any case. We don’t see a need to add further restrictions.</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Ok to study</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OK</w:t>
            </w:r>
          </w:p>
        </w:tc>
      </w:tr>
      <w:tr w:rsidR="006348A0" w:rsidRPr="005E692A" w:rsidTr="006348A0">
        <w:tc>
          <w:tcPr>
            <w:tcW w:w="1951" w:type="dxa"/>
          </w:tcPr>
          <w:p w:rsidR="006348A0" w:rsidRDefault="006348A0" w:rsidP="002F471A">
            <w:pPr>
              <w:rPr>
                <w:rFonts w:eastAsia="PMingLiU"/>
                <w:sz w:val="18"/>
                <w:szCs w:val="18"/>
                <w:lang w:val="en-CA" w:eastAsia="zh-TW"/>
              </w:rPr>
            </w:pPr>
            <w:r>
              <w:rPr>
                <w:rFonts w:eastAsia="PMingLiU"/>
                <w:sz w:val="18"/>
                <w:szCs w:val="18"/>
                <w:lang w:val="en-CA" w:eastAsia="zh-TW"/>
              </w:rPr>
              <w:t>LG</w:t>
            </w:r>
          </w:p>
        </w:tc>
        <w:tc>
          <w:tcPr>
            <w:tcW w:w="7109" w:type="dxa"/>
          </w:tcPr>
          <w:p w:rsidR="006348A0" w:rsidRPr="005E692A" w:rsidRDefault="006348A0" w:rsidP="002F471A">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rsidTr="006348A0">
        <w:tc>
          <w:tcPr>
            <w:tcW w:w="1951" w:type="dxa"/>
          </w:tcPr>
          <w:p w:rsidR="003E65C5" w:rsidRPr="003E65C5" w:rsidRDefault="003E65C5"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rsidP="002F471A">
            <w:pPr>
              <w:rPr>
                <w:rFonts w:eastAsiaTheme="minorEastAsia"/>
                <w:sz w:val="18"/>
                <w:szCs w:val="18"/>
                <w:lang w:eastAsia="zh-CN"/>
              </w:rPr>
            </w:pPr>
            <w:r>
              <w:rPr>
                <w:rFonts w:eastAsiaTheme="minorEastAsia"/>
                <w:sz w:val="18"/>
                <w:szCs w:val="18"/>
                <w:lang w:eastAsia="zh-CN"/>
              </w:rPr>
              <w:t xml:space="preserve">We are OK to discuss it. </w:t>
            </w:r>
          </w:p>
          <w:p w:rsidR="003E65C5" w:rsidRPr="005E692A" w:rsidRDefault="003E65C5" w:rsidP="002F471A">
            <w:pPr>
              <w:rPr>
                <w:rFonts w:eastAsia="Malgun Gothic"/>
                <w:sz w:val="18"/>
                <w:szCs w:val="18"/>
                <w:lang w:eastAsia="ko-KR"/>
              </w:rPr>
            </w:pPr>
            <w:r>
              <w:rPr>
                <w:rFonts w:eastAsiaTheme="minorEastAsia"/>
                <w:sz w:val="18"/>
                <w:szCs w:val="18"/>
                <w:lang w:eastAsia="zh-CN"/>
              </w:rPr>
              <w:t>From our understanding, CORESET 0 should be only QCLed to SSB or CSI-RS from serving cell.</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8: Others </w:t>
      </w:r>
    </w:p>
    <w:p w:rsidR="005E44D5" w:rsidRDefault="00A2538D">
      <w:pPr>
        <w:rPr>
          <w:rFonts w:eastAsiaTheme="minorEastAsia"/>
          <w:lang w:val="en-GB" w:eastAsia="zh-CN"/>
        </w:rPr>
      </w:pPr>
      <w:ins w:id="110"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rsidR="005E44D5" w:rsidRDefault="00A2538D">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5E44D5" w:rsidRDefault="005E44D5">
      <w:pPr>
        <w:spacing w:line="360" w:lineRule="auto"/>
        <w:rPr>
          <w:rFonts w:eastAsiaTheme="minorEastAsia" w:cs="Times"/>
          <w:lang w:eastAsia="zh-CN"/>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111" w:author="CATT" w:date="2020-11-01T18:06: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112" w:author="CATT" w:date="2020-11-01T18:06:00Z">
              <w:r>
                <w:rPr>
                  <w:rFonts w:eastAsiaTheme="minorEastAsia" w:hint="eastAsia"/>
                  <w:sz w:val="18"/>
                  <w:szCs w:val="18"/>
                  <w:lang w:val="fr-FR" w:eastAsia="zh-CN"/>
                </w:rPr>
                <w:t>Alt3 is preferred.</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Futurewei</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5E44D5" w:rsidRDefault="00A2538D">
            <w:pPr>
              <w:rPr>
                <w:rFonts w:eastAsiaTheme="minorEastAsia"/>
                <w:sz w:val="18"/>
                <w:szCs w:val="18"/>
                <w:lang w:eastAsia="zh-CN"/>
              </w:rPr>
            </w:pPr>
            <w:r>
              <w:rPr>
                <w:rFonts w:eastAsiaTheme="minorEastAsia"/>
                <w:sz w:val="18"/>
                <w:szCs w:val="18"/>
                <w:lang w:eastAsia="zh-CN"/>
              </w:rPr>
              <w:t>Clearly, for each of the alternatives listed above, a different UE design and a different gNB design is needed. If this issue is not discussed or clarified, then there is no target/default scenarios that the UEs and gNBs can assume. The UEs and gNBs may have to consider all the possible scenarios in their designs, which makes this feature difficult to us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tc>
          <w:tcPr>
            <w:tcW w:w="1951" w:type="dxa"/>
          </w:tcPr>
          <w:p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bookmarkStart w:id="113" w:name="_GoBack"/>
            <w:bookmarkEnd w:id="113"/>
          </w:p>
        </w:tc>
      </w:tr>
    </w:tbl>
    <w:p w:rsidR="005E44D5" w:rsidRDefault="005E44D5">
      <w:pPr>
        <w:pStyle w:val="a0"/>
        <w:snapToGrid w:val="0"/>
        <w:spacing w:beforeLines="50" w:before="120"/>
        <w:rPr>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rPr>
          <w:ins w:id="114" w:author="ZTE" w:date="2020-11-03T07:51:00Z"/>
          <w:rFonts w:eastAsiaTheme="minorEastAsia"/>
          <w:lang w:val="en-GB" w:eastAsia="zh-CN"/>
        </w:rPr>
      </w:pPr>
      <w:ins w:id="11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neighbor cell related issues are proposed by </w:t>
        </w:r>
        <w:r>
          <w:rPr>
            <w:rFonts w:eastAsiaTheme="minorEastAsia" w:hint="eastAsia"/>
            <w:lang w:eastAsia="zh-CN"/>
          </w:rPr>
          <w:t xml:space="preserve">one </w:t>
        </w:r>
        <w:r>
          <w:rPr>
            <w:rFonts w:eastAsiaTheme="minorEastAsia"/>
            <w:lang w:val="en-GB" w:eastAsia="zh-CN"/>
          </w:rPr>
          <w:t>compan</w:t>
        </w:r>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3"/>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5E44D5" w:rsidRDefault="005E44D5">
      <w:pPr>
        <w:rPr>
          <w:ins w:id="116" w:author="ZTE" w:date="2020-11-03T07:51:00Z"/>
          <w:rFonts w:eastAsiaTheme="minorEastAsia"/>
          <w:lang w:val="en-GB" w:eastAsia="zh-CN"/>
        </w:rPr>
      </w:pPr>
    </w:p>
    <w:p w:rsidR="005E44D5" w:rsidRDefault="00A2538D">
      <w:pPr>
        <w:spacing w:line="360" w:lineRule="auto"/>
        <w:rPr>
          <w:ins w:id="117" w:author="ZTE" w:date="2020-11-03T07:51:00Z"/>
          <w:rStyle w:val="normaltextrun"/>
          <w:rFonts w:eastAsiaTheme="minorEastAsia"/>
          <w:b/>
          <w:lang w:val="en-GB" w:eastAsia="zh-CN"/>
        </w:rPr>
      </w:pPr>
      <w:ins w:id="118"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TRS sequence generation of the neighbor cell in the case when the slot indices are different between the serving cell and the neighbor cell.</w:t>
        </w:r>
      </w:ins>
    </w:p>
    <w:p w:rsidR="005E44D5" w:rsidRDefault="005E44D5">
      <w:pPr>
        <w:spacing w:line="360" w:lineRule="auto"/>
        <w:rPr>
          <w:ins w:id="119" w:author="ZTE" w:date="2020-11-03T07:51:00Z"/>
          <w:rStyle w:val="normaltextrun"/>
          <w:rFonts w:eastAsiaTheme="minorEastAsia"/>
          <w:b/>
          <w:lang w:val="en-GB" w:eastAsia="zh-CN"/>
        </w:rPr>
      </w:pPr>
    </w:p>
    <w:tbl>
      <w:tblPr>
        <w:tblStyle w:val="af2"/>
        <w:tblW w:w="0" w:type="auto"/>
        <w:tblLook w:val="04A0" w:firstRow="1" w:lastRow="0" w:firstColumn="1" w:lastColumn="0" w:noHBand="0" w:noVBand="1"/>
      </w:tblPr>
      <w:tblGrid>
        <w:gridCol w:w="4530"/>
        <w:gridCol w:w="4530"/>
      </w:tblGrid>
      <w:tr w:rsidR="005E44D5">
        <w:trPr>
          <w:ins w:id="120" w:author="ZTE" w:date="2020-11-03T07:51:00Z"/>
        </w:trPr>
        <w:tc>
          <w:tcPr>
            <w:tcW w:w="4530" w:type="dxa"/>
          </w:tcPr>
          <w:p w:rsidR="005E44D5" w:rsidRDefault="00A2538D">
            <w:pPr>
              <w:rPr>
                <w:ins w:id="121" w:author="ZTE" w:date="2020-11-03T07:51:00Z"/>
                <w:rFonts w:eastAsiaTheme="minorEastAsia"/>
                <w:sz w:val="18"/>
                <w:szCs w:val="18"/>
                <w:lang w:val="fr-FR" w:eastAsia="zh-CN"/>
              </w:rPr>
            </w:pPr>
            <w:ins w:id="122"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5E44D5" w:rsidRDefault="00A2538D">
            <w:pPr>
              <w:rPr>
                <w:ins w:id="123" w:author="ZTE" w:date="2020-11-03T07:51:00Z"/>
                <w:rFonts w:eastAsiaTheme="minorEastAsia"/>
                <w:sz w:val="18"/>
                <w:szCs w:val="18"/>
                <w:lang w:val="fr-FR" w:eastAsia="zh-CN"/>
              </w:rPr>
            </w:pPr>
            <w:ins w:id="124"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trPr>
          <w:ins w:id="125" w:author="ZTE" w:date="2020-11-03T07:51:00Z"/>
        </w:trPr>
        <w:tc>
          <w:tcPr>
            <w:tcW w:w="4530" w:type="dxa"/>
          </w:tcPr>
          <w:p w:rsidR="005E44D5" w:rsidRDefault="00A2538D">
            <w:pPr>
              <w:rPr>
                <w:ins w:id="126" w:author="ZTE" w:date="2020-11-03T07:51:00Z"/>
                <w:rFonts w:eastAsiaTheme="minorEastAsia"/>
                <w:sz w:val="18"/>
                <w:szCs w:val="18"/>
                <w:lang w:val="fr-FR" w:eastAsia="zh-CN"/>
              </w:rPr>
            </w:pPr>
            <w:ins w:id="127" w:author="ZTE" w:date="2020-11-03T07:51:00Z">
              <w:r>
                <w:rPr>
                  <w:rFonts w:eastAsiaTheme="minorEastAsia" w:hint="eastAsia"/>
                  <w:sz w:val="18"/>
                  <w:szCs w:val="18"/>
                  <w:lang w:eastAsia="zh-CN"/>
                </w:rPr>
                <w:t>ZTE</w:t>
              </w:r>
            </w:ins>
          </w:p>
        </w:tc>
        <w:tc>
          <w:tcPr>
            <w:tcW w:w="4530" w:type="dxa"/>
          </w:tcPr>
          <w:p w:rsidR="005E44D5" w:rsidRDefault="00A2538D">
            <w:pPr>
              <w:rPr>
                <w:ins w:id="128" w:author="ZTE" w:date="2020-11-03T07:51:00Z"/>
                <w:rStyle w:val="normaltextrun"/>
                <w:rFonts w:eastAsiaTheme="minorEastAsia"/>
                <w:bCs/>
                <w:sz w:val="18"/>
                <w:szCs w:val="18"/>
                <w:lang w:eastAsia="zh-CN"/>
              </w:rPr>
            </w:pPr>
            <w:ins w:id="129" w:author="ZTE" w:date="2020-11-03T07:51:00Z">
              <w:r>
                <w:rPr>
                  <w:rStyle w:val="normaltextrun"/>
                  <w:rFonts w:eastAsiaTheme="minorEastAsia" w:hint="eastAsia"/>
                  <w:bCs/>
                  <w:sz w:val="18"/>
                  <w:szCs w:val="18"/>
                  <w:lang w:eastAsia="zh-CN"/>
                </w:rPr>
                <w:t>Support.</w:t>
              </w:r>
            </w:ins>
          </w:p>
          <w:p w:rsidR="005E44D5" w:rsidRDefault="00A2538D">
            <w:pPr>
              <w:rPr>
                <w:ins w:id="130" w:author="ZTE" w:date="2020-11-03T07:51:00Z"/>
                <w:rStyle w:val="normaltextrun"/>
                <w:rFonts w:eastAsia="宋体"/>
                <w:bCs/>
                <w:sz w:val="18"/>
                <w:szCs w:val="18"/>
                <w:lang w:eastAsia="zh-CN"/>
              </w:rPr>
            </w:pPr>
            <w:ins w:id="131"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trPr>
          <w:ins w:id="132" w:author="ZTE" w:date="2020-11-03T07:51:00Z"/>
        </w:trPr>
        <w:tc>
          <w:tcPr>
            <w:tcW w:w="4530" w:type="dxa"/>
          </w:tcPr>
          <w:p w:rsidR="005E44D5" w:rsidRDefault="005E44D5">
            <w:pPr>
              <w:rPr>
                <w:ins w:id="133" w:author="ZTE" w:date="2020-11-03T07:51:00Z"/>
                <w:rFonts w:eastAsiaTheme="minorEastAsia"/>
                <w:sz w:val="18"/>
                <w:szCs w:val="18"/>
                <w:lang w:val="fr-FR" w:eastAsia="zh-CN"/>
              </w:rPr>
            </w:pPr>
          </w:p>
        </w:tc>
        <w:tc>
          <w:tcPr>
            <w:tcW w:w="4530" w:type="dxa"/>
          </w:tcPr>
          <w:p w:rsidR="005E44D5" w:rsidRDefault="005E44D5">
            <w:pPr>
              <w:rPr>
                <w:ins w:id="134" w:author="ZTE" w:date="2020-11-03T07:51:00Z"/>
                <w:rFonts w:eastAsiaTheme="minorEastAsia"/>
                <w:sz w:val="18"/>
                <w:szCs w:val="18"/>
                <w:lang w:val="fr-FR" w:eastAsia="zh-CN"/>
              </w:rPr>
            </w:pPr>
          </w:p>
        </w:tc>
      </w:tr>
    </w:tbl>
    <w:p w:rsidR="005E44D5" w:rsidRDefault="005E44D5">
      <w:pPr>
        <w:pStyle w:val="a0"/>
        <w:snapToGrid w:val="0"/>
        <w:spacing w:beforeLines="50" w:before="120"/>
        <w:rPr>
          <w:ins w:id="135" w:author="ZTE" w:date="2020-11-03T07:51:00Z"/>
          <w:rFonts w:eastAsia="宋体"/>
          <w:sz w:val="24"/>
          <w:lang w:val="en-GB"/>
        </w:rPr>
      </w:pPr>
    </w:p>
    <w:p w:rsidR="005E44D5" w:rsidRDefault="005E44D5">
      <w:pPr>
        <w:pStyle w:val="a0"/>
        <w:snapToGrid w:val="0"/>
        <w:spacing w:beforeLines="50" w:before="120"/>
        <w:rPr>
          <w:ins w:id="136" w:author="ZTE" w:date="2020-11-03T07:51:00Z"/>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5E44D5">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pStyle w:val="a5"/>
            </w:pPr>
            <w:r>
              <w:t>Proposal 1: For inter-cell multi-TRP enhancement:</w:t>
            </w:r>
          </w:p>
          <w:p w:rsidR="005E44D5" w:rsidRDefault="00A2538D">
            <w:pPr>
              <w:pStyle w:val="a5"/>
              <w:numPr>
                <w:ilvl w:val="0"/>
                <w:numId w:val="18"/>
              </w:numPr>
            </w:pPr>
            <w:r>
              <w:t>Propagation delay difference is equal to or larger than that of Rel-16 considering URLLC use cases and large cells;</w:t>
            </w:r>
          </w:p>
          <w:p w:rsidR="005E44D5" w:rsidRDefault="00A2538D">
            <w:pPr>
              <w:pStyle w:val="a5"/>
              <w:numPr>
                <w:ilvl w:val="0"/>
                <w:numId w:val="18"/>
              </w:numPr>
            </w:pPr>
            <w:r>
              <w:t>Further clarify the scenario and key assumptions on synchronization, backhaul, and UL support:</w:t>
            </w:r>
          </w:p>
          <w:p w:rsidR="005E44D5" w:rsidRDefault="00A2538D">
            <w:pPr>
              <w:pStyle w:val="a5"/>
              <w:numPr>
                <w:ilvl w:val="1"/>
                <w:numId w:val="18"/>
              </w:numPr>
            </w:pPr>
            <w:r>
              <w:t>Clarify FR1 synchronization offset and backhaul between two TRPs, and whether the resulting signals can be beyond the CP length for the UE or not</w:t>
            </w:r>
          </w:p>
          <w:p w:rsidR="005E44D5" w:rsidRDefault="00A2538D">
            <w:pPr>
              <w:pStyle w:val="a5"/>
              <w:numPr>
                <w:ilvl w:val="1"/>
                <w:numId w:val="18"/>
              </w:numPr>
            </w:pPr>
            <w:r>
              <w:t>Clarify FR2 synchronization offset and backhaul between two TRPs, and whether the resulting signals can be beyond the CP length for the UE or not</w:t>
            </w:r>
          </w:p>
          <w:p w:rsidR="005E44D5" w:rsidRDefault="00A2538D">
            <w:pPr>
              <w:pStyle w:val="a5"/>
            </w:pPr>
            <w:r>
              <w:lastRenderedPageBreak/>
              <w:t>Proposal 2: For inter-cell multi-TRP enhancement, QCL/TCI state can include a non-serving cell PCI/SSB/RS, and reuse Rel-16 scheme for a non-serving cell’s SSB/RS configuration as much as possible but remove parameters common between the M-TRPs (e.g., BWP BW, SCS, etc.).</w:t>
            </w:r>
          </w:p>
          <w:p w:rsidR="005E44D5" w:rsidRDefault="00A2538D">
            <w:pPr>
              <w:pStyle w:val="a5"/>
            </w:pPr>
            <w:r>
              <w:t>Proposal 3: For inter-cell multi-TRP, configure an optional SSB search time window when configuring a neighbor cell’s SSB/PCI.</w:t>
            </w:r>
          </w:p>
          <w:p w:rsidR="005E44D5" w:rsidRDefault="00A2538D">
            <w:pPr>
              <w:pStyle w:val="a5"/>
            </w:pPr>
            <w:r>
              <w:t>Proposal 4: For inter-cell multi-TRP, allow QCL types of all existing QCL types and DL-UL spatial relation info and SRI and PL RS relation.</w:t>
            </w:r>
          </w:p>
          <w:p w:rsidR="005E44D5" w:rsidRDefault="00A2538D">
            <w:pPr>
              <w:pStyle w:val="a5"/>
            </w:pPr>
            <w:r>
              <w:t>Proposal 5: For inter-cell multi-TRP, allow source RS to be SSB, TRS, and CSI-RS, and target RS to be TRS, CSI-RS, DL DMRS, SRS, and UL DMRS.</w:t>
            </w:r>
          </w:p>
          <w:p w:rsidR="005E44D5" w:rsidRDefault="00A2538D">
            <w:pPr>
              <w:pStyle w:val="a5"/>
            </w:pPr>
            <w:r>
              <w:t>Proposal 6: For inter-cell multi-TRP, UE shall perform measurement and reporting for non-serving cell based on network configuration.</w:t>
            </w:r>
          </w:p>
          <w:p w:rsidR="005E44D5" w:rsidRDefault="00A2538D">
            <w:pPr>
              <w:pStyle w:val="a5"/>
            </w:pPr>
            <w:r>
              <w:t>Proposal 7: For inter-cell multi-TRP, study the minimum standard support for UE to receive DL signals with different arrival timings and to transmit UL signals with different timing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Huawei, HiSilicon</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The following proposals are provided,</w:t>
            </w:r>
          </w:p>
          <w:p w:rsidR="005E44D5" w:rsidRDefault="00A2538D">
            <w:pPr>
              <w:pStyle w:val="a5"/>
            </w:pPr>
            <w:r>
              <w:t>Proposal 1:  Support using NZP-CSI-RS from a non-serving cell or CSI-RS for mobility associated with a non-serving cell as QCL source for multi-DCI multi-TRP transmission.</w:t>
            </w:r>
          </w:p>
          <w:p w:rsidR="005E44D5" w:rsidRDefault="00A2538D">
            <w:pPr>
              <w:pStyle w:val="a5"/>
            </w:pPr>
            <w:r>
              <w:t>Proposal 2: Extend QCL association type applicability such as QCL-TypeA/B/C to CSI-RS for mobility for inter-cell M-TRP operation</w:t>
            </w:r>
            <w:r>
              <w:rPr>
                <w:rFonts w:hint="eastAsia"/>
              </w:rPr>
              <w:t>.</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InterDigital, Inc. </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For inter-cell M-TRP operation down-select one of the following alternatives</w:t>
            </w:r>
          </w:p>
          <w:p w:rsidR="005E44D5" w:rsidRDefault="00A2538D">
            <w:pPr>
              <w:pStyle w:val="a5"/>
            </w:pPr>
            <w:r>
              <w:t xml:space="preserve">Alt1 - </w:t>
            </w:r>
            <w:bookmarkStart w:id="137" w:name="_Hlk53685040"/>
            <w:r>
              <w:t xml:space="preserve">Inter-cell M-TRP is supported </w:t>
            </w:r>
            <w:bookmarkEnd w:id="137"/>
            <w:r>
              <w:t>only for FR1 operation with a subcarrier spacing of 15 KHz</w:t>
            </w:r>
          </w:p>
          <w:p w:rsidR="005E44D5" w:rsidRDefault="00A2538D">
            <w:pPr>
              <w:pStyle w:val="a5"/>
            </w:pPr>
            <w:r>
              <w:t>Alt2 - Inter-cell M-TRP is supported only based on UE capability</w:t>
            </w:r>
          </w:p>
          <w:p w:rsidR="005E44D5" w:rsidRDefault="00A2538D">
            <w:pPr>
              <w:pStyle w:val="a5"/>
              <w:numPr>
                <w:ilvl w:val="0"/>
                <w:numId w:val="19"/>
              </w:numPr>
            </w:pPr>
            <w:r>
              <w:t>Similar to Rel-16 UE DAPS, the capability signalling may comprise of the following parameters:</w:t>
            </w:r>
          </w:p>
          <w:p w:rsidR="005E44D5" w:rsidRDefault="00A2538D">
            <w:pPr>
              <w:pStyle w:val="a5"/>
              <w:numPr>
                <w:ilvl w:val="1"/>
                <w:numId w:val="19"/>
              </w:numPr>
            </w:pPr>
            <w:r>
              <w:t>interCellAsync-r17 indicates whether the UE supports asynchronous DAPS handover.</w:t>
            </w:r>
          </w:p>
          <w:p w:rsidR="005E44D5" w:rsidRDefault="00A2538D">
            <w:pPr>
              <w:pStyle w:val="a5"/>
              <w:numPr>
                <w:ilvl w:val="1"/>
                <w:numId w:val="19"/>
              </w:numPr>
            </w:pPr>
            <w:r>
              <w:t xml:space="preserve">interCellDiffSCS-r17 indicates supported subcarrier spacings </w:t>
            </w:r>
          </w:p>
          <w:p w:rsidR="005E44D5" w:rsidRDefault="00A2538D">
            <w:pPr>
              <w:pStyle w:val="a5"/>
            </w:pPr>
            <w:r>
              <w:t>Alt3 - Inter-cell M-TRP is supported only based on cell synchronization accuracy in a given M-TRP deployment</w:t>
            </w:r>
          </w:p>
          <w:p w:rsidR="005E44D5" w:rsidRDefault="00A2538D">
            <w:pPr>
              <w:pStyle w:val="a5"/>
            </w:pPr>
            <w:r>
              <w:t>Alt4 – All of the above</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Inter-cell multi-TRP operation in Rel-17 should consider both ideal backhaul and non-ideal backhaul scenarios.</w:t>
            </w:r>
          </w:p>
          <w:p w:rsidR="005E44D5" w:rsidRDefault="00A2538D">
            <w:pPr>
              <w:pStyle w:val="a5"/>
            </w:pPr>
            <w:r>
              <w:t>Proposal 2: Inter-cell multi-TRP operation in Rel-17 should consider both QCL enhancement for DL and spatial relation enhancement for UL.</w:t>
            </w:r>
          </w:p>
          <w:p w:rsidR="005E44D5" w:rsidRDefault="00A2538D">
            <w:pPr>
              <w:pStyle w:val="a5"/>
            </w:pPr>
            <w:r>
              <w:t>Proposal 3: Inter-cell m-TRP enhancement should consider both of the following two aspects:</w:t>
            </w:r>
          </w:p>
          <w:p w:rsidR="005E44D5" w:rsidRDefault="00A2538D">
            <w:pPr>
              <w:pStyle w:val="a5"/>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rsidR="005E44D5" w:rsidRDefault="00A2538D">
            <w:pPr>
              <w:pStyle w:val="a5"/>
              <w:numPr>
                <w:ilvl w:val="0"/>
                <w:numId w:val="20"/>
              </w:numPr>
            </w:pPr>
            <w:r>
              <w:t>Enhanced configuration/activation of L1 measured SSBs/CSI-RS with additional information of the target cells.</w:t>
            </w:r>
          </w:p>
          <w:p w:rsidR="005E44D5" w:rsidRDefault="00A2538D">
            <w:pPr>
              <w:pStyle w:val="a5"/>
            </w:pPr>
            <w:r>
              <w:lastRenderedPageBreak/>
              <w:t>Proposal 4: Clarify UE behaviour for receiving signals associated with different QCL source timing, with the restriction that UE does not expect to receive signals with timing offset beyond CP simultaneously</w:t>
            </w:r>
            <w:r>
              <w:rPr>
                <w:rFonts w:hint="eastAsia"/>
              </w:rPr>
              <w:t>.</w:t>
            </w:r>
          </w:p>
          <w:p w:rsidR="005E44D5" w:rsidRDefault="00A2538D">
            <w:pPr>
              <w:pStyle w:val="a5"/>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5E44D5" w:rsidRDefault="00A2538D">
            <w:pPr>
              <w:pStyle w:val="a5"/>
            </w:pPr>
            <w:r>
              <w:rPr>
                <w:rFonts w:hint="eastAsia"/>
              </w:rPr>
              <w:t>P</w:t>
            </w:r>
            <w:r>
              <w:t xml:space="preserve">roposal 6: Consider configuring inter-cell L1 measurement for a target cell with similar structure as MeasObjectNR for </w:t>
            </w:r>
            <w:r>
              <w:rPr>
                <w:rFonts w:hint="eastAsia"/>
              </w:rPr>
              <w:t>L</w:t>
            </w:r>
            <w:r>
              <w:t>3 measurement.</w:t>
            </w:r>
          </w:p>
          <w:p w:rsidR="005E44D5" w:rsidRDefault="00A2538D">
            <w:pPr>
              <w:pStyle w:val="a5"/>
            </w:pPr>
            <w:r>
              <w:rPr>
                <w:rFonts w:hint="eastAsia"/>
              </w:rPr>
              <w:t>P</w:t>
            </w:r>
            <w:r>
              <w:t>roposal 7: Inter-cell L1 measurement is enabled through the following two ways</w:t>
            </w:r>
          </w:p>
          <w:p w:rsidR="005E44D5" w:rsidRDefault="00A2538D">
            <w:pPr>
              <w:pStyle w:val="a5"/>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5E44D5" w:rsidRDefault="00A2538D">
            <w:pPr>
              <w:pStyle w:val="a5"/>
              <w:numPr>
                <w:ilvl w:val="0"/>
                <w:numId w:val="21"/>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rsidR="005E44D5" w:rsidRDefault="00A2538D">
            <w:pPr>
              <w:pStyle w:val="a5"/>
            </w:pPr>
            <w:r>
              <w:rPr>
                <w:rFonts w:hint="eastAsia"/>
              </w:rPr>
              <w:t>P</w:t>
            </w:r>
            <w:r>
              <w:t>roposal 8: L1 measurement limited within SMTC and without limitation should both be supported.</w:t>
            </w:r>
          </w:p>
          <w:p w:rsidR="005E44D5" w:rsidRDefault="00A2538D">
            <w:pPr>
              <w:pStyle w:val="a5"/>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5E44D5" w:rsidRDefault="00A2538D">
            <w:pPr>
              <w:pStyle w:val="a5"/>
            </w:pPr>
            <w:r>
              <w:rPr>
                <w:rFonts w:hint="eastAsia"/>
              </w:rPr>
              <w:t>P</w:t>
            </w:r>
            <w:r>
              <w:t>roposal 10: Timing offset between different signals should be reported from UE to determine whether Rx timing the signals from multi-TRP are within CP or not.</w:t>
            </w:r>
          </w:p>
          <w:p w:rsidR="005E44D5" w:rsidRDefault="00A2538D">
            <w:pPr>
              <w:pStyle w:val="a5"/>
            </w:pPr>
            <w:r>
              <w:t>Proposal 11: Clarify UE behaviour when CORESETs with type 0/1/2 SS is configured/activated with TCI states associated with SSB of another PCI</w:t>
            </w:r>
            <w:r>
              <w:rPr>
                <w:rFonts w:hint="eastAsia"/>
              </w:rPr>
              <w:t>.</w:t>
            </w:r>
          </w:p>
          <w:p w:rsidR="005E44D5" w:rsidRDefault="00A2538D">
            <w:pPr>
              <w:pStyle w:val="a5"/>
            </w:pPr>
            <w:r>
              <w:t xml:space="preserve">Proposal 12: </w:t>
            </w:r>
            <w:r>
              <w:rPr>
                <w:rFonts w:hint="eastAsia"/>
              </w:rPr>
              <w:t>C</w:t>
            </w:r>
            <w:r>
              <w:t>SI-RS for CSI, beam management and tracking should all be allowed to be associated with non-serving cell RS for L1 inter-cell measurement.</w:t>
            </w:r>
          </w:p>
          <w:p w:rsidR="005E44D5" w:rsidRDefault="00A2538D">
            <w:pPr>
              <w:pStyle w:val="a5"/>
            </w:pPr>
            <w:r>
              <w:t>Proposal 13: Rel-15/16 configuration restriction on the source and target RS/channel of QCL chains is also applied for Rel-17 inter-cell operation.</w:t>
            </w:r>
          </w:p>
          <w:p w:rsidR="005E44D5" w:rsidRDefault="00A2538D">
            <w:pPr>
              <w:pStyle w:val="a5"/>
            </w:pPr>
            <w:r>
              <w:t>Proposal 14: Spatial relation and power control related configurations should be enhanced for SRS, PUCCH, PUSCH transmission towards target cell.</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rsidR="005E44D5" w:rsidRDefault="00A2538D">
            <w:pPr>
              <w:pStyle w:val="a5"/>
              <w:numPr>
                <w:ilvl w:val="0"/>
                <w:numId w:val="22"/>
              </w:numPr>
            </w:pPr>
            <w:r>
              <w:rPr>
                <w:rFonts w:hint="eastAsia"/>
              </w:rPr>
              <w:t xml:space="preserve">Configure </w:t>
            </w:r>
            <w:r>
              <w:t>MeasObjectId</w:t>
            </w:r>
            <w:r>
              <w:rPr>
                <w:rFonts w:hint="eastAsia"/>
              </w:rPr>
              <w:t xml:space="preserve"> and PCI to identify the SSB and CSI-RS from a neighbor cell.</w:t>
            </w:r>
          </w:p>
          <w:p w:rsidR="005E44D5" w:rsidRDefault="00A2538D">
            <w:pPr>
              <w:pStyle w:val="a5"/>
            </w:pPr>
            <w:r>
              <w:rPr>
                <w:rFonts w:hint="eastAsia"/>
              </w:rPr>
              <w:t>Proposal 2: All TCI states should be split into two groups corresponding to the serving cell and the neighbor cell respectively.</w:t>
            </w:r>
          </w:p>
          <w:p w:rsidR="005E44D5" w:rsidRDefault="00A2538D">
            <w:pPr>
              <w:pStyle w:val="a5"/>
              <w:numPr>
                <w:ilvl w:val="0"/>
                <w:numId w:val="22"/>
              </w:numPr>
            </w:pPr>
            <w:r>
              <w:rPr>
                <w:rFonts w:hint="eastAsia"/>
              </w:rPr>
              <w:t>Each group is associated with a CORESETPoolIndex value.</w:t>
            </w:r>
          </w:p>
          <w:p w:rsidR="005E44D5" w:rsidRDefault="00A2538D">
            <w:pPr>
              <w:pStyle w:val="a5"/>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rsidR="005E44D5" w:rsidRDefault="00A2538D">
            <w:pPr>
              <w:pStyle w:val="a5"/>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5E44D5" w:rsidRDefault="00A2538D">
            <w:pPr>
              <w:pStyle w:val="a5"/>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5E44D5" w:rsidRDefault="00A2538D">
            <w:pPr>
              <w:pStyle w:val="a5"/>
            </w:pPr>
            <w:r>
              <w:t xml:space="preserve">Proposal 3: Include the PCI of non-serving cell in RRC configured TCI states referring to the non-serving cell </w:t>
            </w:r>
            <w:r>
              <w:rPr>
                <w:rFonts w:hint="eastAsia"/>
              </w:rPr>
              <w:t>source QCL RS</w:t>
            </w:r>
            <w:r>
              <w:t>.</w:t>
            </w:r>
          </w:p>
          <w:p w:rsidR="005E44D5" w:rsidRDefault="00A2538D">
            <w:pPr>
              <w:pStyle w:val="a5"/>
            </w:pPr>
            <w:r>
              <w:rPr>
                <w:rFonts w:hint="eastAsia"/>
              </w:rPr>
              <w:lastRenderedPageBreak/>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00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Non-serving cell SSBs with an independently configured PCI should be configured to UE.</w:t>
            </w:r>
          </w:p>
          <w:p w:rsidR="005E44D5" w:rsidRDefault="00A2538D">
            <w:pPr>
              <w:pStyle w:val="a5"/>
            </w:pPr>
            <w:r>
              <w:t>Proposal 2: Both SSB and CSI-RS could be source RS transmitted from the non-serving cell, and both CSI-RS and DMRS could be target RSs transmitted from the non-serving cell.</w:t>
            </w:r>
          </w:p>
          <w:p w:rsidR="005E44D5" w:rsidRDefault="00A2538D">
            <w:pPr>
              <w:pStyle w:val="a5"/>
            </w:pPr>
            <w:r>
              <w:t xml:space="preserve">Proposal 3: An indication, such as PCI, should be configured in TCI state to enable the SSB from non-serving cell can be referenced as a QCL source. </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Support the use of SSBs from the serving-cell TRP as the QCL source/reference for the downlink transmissions from the non-serving-cell TRP depending on the QCL type</w:t>
            </w:r>
          </w:p>
          <w:p w:rsidR="005E44D5" w:rsidRDefault="00A2538D">
            <w:pPr>
              <w:pStyle w:val="a5"/>
              <w:numPr>
                <w:ilvl w:val="0"/>
                <w:numId w:val="23"/>
              </w:numPr>
            </w:pPr>
            <w:r>
              <w:t>The information of the SSBs from the non-serving-cell TRP may need to be available at the UE, and their monitoring/measurement procedure may also need to be specified.</w:t>
            </w:r>
          </w:p>
          <w:p w:rsidR="005E44D5" w:rsidRDefault="00A2538D">
            <w:pPr>
              <w:pStyle w:val="a5"/>
              <w:numPr>
                <w:ilvl w:val="0"/>
                <w:numId w:val="23"/>
              </w:numPr>
            </w:pPr>
            <w:r>
              <w:t xml:space="preserve">For QCL-typeD, the SSBs from the non-serving-cell TRP should be the only QCL source for the DL transmission, e.g., a TRS, from the non-serving-cell TRP.  </w:t>
            </w:r>
          </w:p>
          <w:p w:rsidR="005E44D5" w:rsidRDefault="00A2538D">
            <w:pPr>
              <w:pStyle w:val="a5"/>
              <w:numPr>
                <w:ilvl w:val="0"/>
                <w:numId w:val="23"/>
              </w:numPr>
            </w:pPr>
            <w:r>
              <w:t xml:space="preserve">For other QCL types than QCL-typeD, the SSBs from the serving-cell TRP could be used as the QCL source for the DL transmission, e.g., a TRS, from the non-serving-cell TRP. </w:t>
            </w:r>
          </w:p>
          <w:p w:rsidR="005E44D5" w:rsidRDefault="00A2538D">
            <w:pPr>
              <w:pStyle w:val="a5"/>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5E44D5">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rPr>
                <w:rFonts w:hint="eastAsia"/>
              </w:rPr>
              <w:t xml:space="preserve">Proposal 1: For </w:t>
            </w:r>
            <w:r>
              <w:t>non-serving cell RS</w:t>
            </w:r>
            <w:r>
              <w:rPr>
                <w:rFonts w:hint="eastAsia"/>
              </w:rPr>
              <w:t>,</w:t>
            </w:r>
          </w:p>
          <w:p w:rsidR="005E44D5" w:rsidRDefault="00A2538D">
            <w:pPr>
              <w:pStyle w:val="a5"/>
              <w:numPr>
                <w:ilvl w:val="0"/>
                <w:numId w:val="24"/>
              </w:numPr>
            </w:pPr>
            <w:r>
              <w:t>N</w:t>
            </w:r>
            <w:r>
              <w:rPr>
                <w:rFonts w:hint="eastAsia"/>
              </w:rPr>
              <w:t>on-serving cell RS includes neighboring cell SSB.</w:t>
            </w:r>
          </w:p>
          <w:p w:rsidR="005E44D5" w:rsidRDefault="00A2538D">
            <w:pPr>
              <w:pStyle w:val="a5"/>
              <w:numPr>
                <w:ilvl w:val="0"/>
                <w:numId w:val="24"/>
              </w:numPr>
            </w:pPr>
            <w:r>
              <w:rPr>
                <w:rFonts w:hint="eastAsia"/>
              </w:rPr>
              <w:t>Neighboring cell SSB can be source RS for TRS and CSI-RS for beam management, w.r.t QCL type C and/or QCL type D. FFS whether it can be the source RS/pathloss RS for UL signal/channel.</w:t>
            </w:r>
          </w:p>
          <w:p w:rsidR="005E44D5" w:rsidRDefault="00A2538D">
            <w:pPr>
              <w:pStyle w:val="a5"/>
              <w:numPr>
                <w:ilvl w:val="0"/>
                <w:numId w:val="24"/>
              </w:numPr>
            </w:pPr>
            <w:r>
              <w:rPr>
                <w:rFonts w:hint="eastAsia"/>
              </w:rPr>
              <w:t xml:space="preserve">Introduce a flag to indicate </w:t>
            </w:r>
            <w:r>
              <w:t>neighboring cell SSB</w:t>
            </w:r>
            <w:r>
              <w:rPr>
                <w:rFonts w:hint="eastAsia"/>
              </w:rPr>
              <w:t xml:space="preserve"> in QCL information.</w:t>
            </w:r>
          </w:p>
          <w:p w:rsidR="005E44D5" w:rsidRDefault="00A2538D">
            <w:pPr>
              <w:pStyle w:val="a5"/>
              <w:numPr>
                <w:ilvl w:val="0"/>
                <w:numId w:val="24"/>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inter-cell multi-DCI based multi-TRP operatio</w:t>
            </w:r>
            <w:r>
              <w:rPr>
                <w:rFonts w:hint="eastAsia"/>
              </w:rPr>
              <w:t>n, which can be configured independently from QCL information.</w:t>
            </w:r>
          </w:p>
          <w:p w:rsidR="005E44D5" w:rsidRDefault="00A2538D">
            <w:pPr>
              <w:pStyle w:val="a5"/>
              <w:numPr>
                <w:ilvl w:val="1"/>
                <w:numId w:val="24"/>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5E44D5" w:rsidRDefault="00A2538D">
            <w:pPr>
              <w:pStyle w:val="a5"/>
            </w:pPr>
            <w:r>
              <w:rPr>
                <w:rFonts w:hint="eastAsia"/>
              </w:rPr>
              <w:t>Proposal 2: L1-</w:t>
            </w:r>
            <w:r>
              <w:t>beam measurement/reporting based on neighboring cell SSB</w:t>
            </w:r>
            <w:r>
              <w:rPr>
                <w:rFonts w:hint="eastAsia"/>
              </w:rPr>
              <w:t xml:space="preserve"> should have low </w:t>
            </w:r>
            <w:r>
              <w:t>priority</w:t>
            </w:r>
            <w:r>
              <w:rPr>
                <w:rFonts w:hint="eastAsia"/>
              </w:rPr>
              <w:t>.</w:t>
            </w:r>
          </w:p>
          <w:p w:rsidR="005E44D5" w:rsidRDefault="00A2538D">
            <w:pPr>
              <w:pStyle w:val="a5"/>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Non-serving cell information such as Cell ID or Physical Cell ID for RS shall be added in the CSI-ReportConfig.</w:t>
            </w:r>
          </w:p>
          <w:p w:rsidR="005E44D5" w:rsidRDefault="00A2538D">
            <w:pPr>
              <w:pStyle w:val="a5"/>
            </w:pPr>
            <w:r>
              <w:t>Proposal 2 QCL information among CSI-ResourceConfig in terms of beam sweeping property shall be included in the CSI-ReportConfig.</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44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Support to divide TCI states into N groups, where each group is associated with a physical cell ID.</w:t>
            </w:r>
          </w:p>
          <w:p w:rsidR="005E44D5" w:rsidRDefault="00A2538D">
            <w:pPr>
              <w:pStyle w:val="a5"/>
              <w:numPr>
                <w:ilvl w:val="0"/>
                <w:numId w:val="25"/>
              </w:numPr>
            </w:pPr>
            <w:r>
              <w:t>Support to configure the physical cell ID, SSB transmission power, SSB periodicity, SSB position in burst and offset to point A for a TCI state group.</w:t>
            </w:r>
          </w:p>
          <w:p w:rsidR="005E44D5" w:rsidRDefault="00A2538D">
            <w:pPr>
              <w:pStyle w:val="a5"/>
            </w:pPr>
            <w:r>
              <w:t>Proposal 2: UE shall expect the signals associated with the same CORESET pool should be associated with the same physical cell ID from QCL indication perspective.</w:t>
            </w:r>
          </w:p>
          <w:p w:rsidR="005E44D5" w:rsidRDefault="00A2538D">
            <w:pPr>
              <w:pStyle w:val="a5"/>
            </w:pPr>
            <w:r>
              <w:t>Proposal 3: The allowed QCL type for assistant cell should reuse what has been defined for serving cell QCL indication.</w:t>
            </w:r>
          </w:p>
          <w:p w:rsidR="005E44D5" w:rsidRDefault="00A2538D">
            <w:pPr>
              <w:pStyle w:val="a5"/>
            </w:pPr>
            <w:r>
              <w:t>Proposal 4: Further enhancement on measurement and reporting related to QCL/TCI enhancement should wait for the outcome of 8.1.1.</w:t>
            </w:r>
          </w:p>
          <w:p w:rsidR="005E44D5" w:rsidRDefault="00A2538D">
            <w:pPr>
              <w:pStyle w:val="a5"/>
            </w:pPr>
            <w:r>
              <w:t>Proposal 5: For assistant cell signals, the resources for assistant SSBs should be considered as “not available”.</w:t>
            </w:r>
          </w:p>
          <w:p w:rsidR="005E44D5" w:rsidRDefault="00A2538D">
            <w:pPr>
              <w:pStyle w:val="a5"/>
              <w:numPr>
                <w:ilvl w:val="0"/>
                <w:numId w:val="25"/>
              </w:numPr>
            </w:pPr>
            <w:r>
              <w:t>For serving cell signals, whether resources for assistant SSBs should be considered as “not available” or not should be reported by UE capability.</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rsidR="005E44D5" w:rsidRDefault="00A2538D">
            <w:pPr>
              <w:pStyle w:val="a5"/>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rsidR="005E44D5" w:rsidRDefault="00A2538D">
            <w:pPr>
              <w:pStyle w:val="a5"/>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5E44D5" w:rsidRDefault="00A2538D">
            <w:pPr>
              <w:pStyle w:val="a5"/>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5E44D5" w:rsidRDefault="00A2538D">
            <w:pPr>
              <w:pStyle w:val="a5"/>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rsidR="005E44D5" w:rsidRDefault="00A2538D">
            <w:pPr>
              <w:pStyle w:val="a5"/>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5E44D5" w:rsidRDefault="00A2538D">
            <w:pPr>
              <w:pStyle w:val="a5"/>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5E44D5" w:rsidRDefault="00A2538D">
            <w:pPr>
              <w:spacing w:after="0"/>
              <w:jc w:val="left"/>
              <w:rPr>
                <w:rFonts w:ascii="Arial" w:eastAsia="宋体" w:hAnsi="Arial" w:cs="Arial"/>
                <w:sz w:val="16"/>
                <w:szCs w:val="16"/>
                <w:lang w:eastAsia="zh-CN"/>
              </w:rPr>
            </w:pPr>
            <w:r>
              <w:t xml:space="preserve">Proposal </w:t>
            </w:r>
            <w:r>
              <w:fldChar w:fldCharType="begin"/>
            </w:r>
            <w:r>
              <w:instrText xml:space="preserve"> SEQ Proposal \* ARABIC </w:instrText>
            </w:r>
            <w:r>
              <w:fldChar w:fldCharType="separate"/>
            </w:r>
            <w:r>
              <w:t>7</w:t>
            </w:r>
            <w:r>
              <w:fldChar w:fldCharType="end"/>
            </w:r>
            <w:r>
              <w:rPr>
                <w:lang w:val="en-GB"/>
              </w:rPr>
              <w:t>: The non-serving cell CORESET(s) can be configured on the serving cell PDCCH-config.</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bookmarkStart w:id="138" w:name="OLE_LINK6"/>
            <w:bookmarkStart w:id="139" w:name="OLE_LINK1"/>
            <w:r>
              <w:t>Proposal 1: SSB from a non-serving cell can be set as the source QCL-TypeC and QCL-TypeD RS for TRS, CSI-RS for beam management and CSI-RS for CSI acquisition.</w:t>
            </w:r>
          </w:p>
          <w:p w:rsidR="005E44D5" w:rsidRDefault="00A2538D">
            <w:pPr>
              <w:pStyle w:val="a5"/>
            </w:pPr>
            <w:r>
              <w:t xml:space="preserve">Proposal 2: PCI can be introduced in QCL-Info to enable the use of SSB from non-serving cells as QCL-TypeC and QCL-TypeD source. </w:t>
            </w:r>
          </w:p>
          <w:p w:rsidR="005E44D5" w:rsidRDefault="00A2538D">
            <w:pPr>
              <w:pStyle w:val="a5"/>
            </w:pPr>
            <w:r>
              <w:t>Proposal 3: Enhancements on intra-cell multi-TRP operation should also be considered.</w:t>
            </w:r>
          </w:p>
          <w:bookmarkEnd w:id="138"/>
          <w:bookmarkEnd w:id="139"/>
          <w:p w:rsidR="005E44D5" w:rsidRDefault="005E44D5">
            <w:pPr>
              <w:pStyle w:val="a5"/>
            </w:pP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5E44D5">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hint="eastAsia"/>
              </w:rPr>
              <w:lastRenderedPageBreak/>
              <w:t xml:space="preserve">Proposal: </w:t>
            </w:r>
            <w:r>
              <w:t>SSB from non-serving cell should be supported for source RS, and PCI, time/frequency resource of the SSB should be configured to UE.</w:t>
            </w: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Change w:id="140"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5E44D5">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A2538D">
            <w:pPr>
              <w:rPr>
                <w:ins w:id="141" w:author="Administrator" w:date="2020-11-02T14:40:00Z"/>
                <w:b/>
                <w:i/>
              </w:rPr>
            </w:pPr>
            <w:ins w:id="142" w:author="Administrator" w:date="2020-11-02T14:40:00Z">
              <w:r>
                <w:rPr>
                  <w:b/>
                  <w:i/>
                  <w:lang w:eastAsia="zh-CN"/>
                </w:rPr>
                <w:t>Proposal 1: The complexity at UE side should be considered before discussing inter-cell multi-TRP operation</w:t>
              </w:r>
              <w:r>
                <w:rPr>
                  <w:b/>
                  <w:i/>
                </w:rPr>
                <w:t>.</w:t>
              </w:r>
            </w:ins>
          </w:p>
          <w:p w:rsidR="005E44D5" w:rsidRDefault="00A2538D">
            <w:pPr>
              <w:rPr>
                <w:ins w:id="143" w:author="Administrator" w:date="2020-11-02T14:40:00Z"/>
                <w:b/>
                <w:i/>
                <w:lang w:eastAsia="zh-CN"/>
              </w:rPr>
            </w:pPr>
            <w:ins w:id="144" w:author="Administrator" w:date="2020-11-02T14:40:00Z">
              <w:r>
                <w:rPr>
                  <w:b/>
                  <w:i/>
                  <w:lang w:eastAsia="zh-CN"/>
                </w:rPr>
                <w:t>Proposal 2: SSB is more preferred for inter-cell beam measurement and TCI state indication.</w:t>
              </w:r>
            </w:ins>
          </w:p>
          <w:p w:rsidR="005E44D5" w:rsidRDefault="00A2538D">
            <w:pPr>
              <w:rPr>
                <w:ins w:id="145" w:author="Administrator" w:date="2020-11-02T14:40:00Z"/>
                <w:b/>
                <w:i/>
                <w:lang w:eastAsia="zh-CN"/>
              </w:rPr>
            </w:pPr>
            <w:ins w:id="146" w:author="Administrator" w:date="2020-11-02T14:40:00Z">
              <w:r>
                <w:rPr>
                  <w:b/>
                  <w:i/>
                  <w:lang w:eastAsia="zh-CN"/>
                </w:rPr>
                <w:t>Proposal 3: Group based beam reporting can be used for inter-cell beam pairing.</w:t>
              </w:r>
            </w:ins>
          </w:p>
          <w:p w:rsidR="005E44D5" w:rsidRDefault="00A2538D">
            <w:pPr>
              <w:rPr>
                <w:ins w:id="147" w:author="Administrator" w:date="2020-11-02T14:40:00Z"/>
                <w:b/>
                <w:i/>
                <w:lang w:eastAsia="zh-CN"/>
              </w:rPr>
            </w:pPr>
            <w:ins w:id="148" w:author="Administrator" w:date="2020-11-02T14:40:00Z">
              <w:r>
                <w:rPr>
                  <w:b/>
                  <w:i/>
                  <w:lang w:eastAsia="zh-CN"/>
                </w:rPr>
                <w:t>Proposal 4: Add PCI into the definition of TCI state.</w:t>
              </w:r>
            </w:ins>
          </w:p>
          <w:p w:rsidR="005E44D5" w:rsidRDefault="00A2538D">
            <w:pPr>
              <w:rPr>
                <w:ins w:id="149" w:author="Administrator" w:date="2020-11-02T14:40:00Z"/>
                <w:b/>
                <w:i/>
                <w:lang w:eastAsia="zh-CN"/>
              </w:rPr>
            </w:pPr>
            <w:ins w:id="150" w:author="Administrator" w:date="2020-11-02T14:40:00Z">
              <w:r>
                <w:rPr>
                  <w:b/>
                  <w:i/>
                  <w:lang w:eastAsia="zh-CN"/>
                </w:rPr>
                <w:t>Proposal 5: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ins>
          </w:p>
          <w:p w:rsidR="005E44D5" w:rsidRDefault="00A2538D">
            <w:pPr>
              <w:rPr>
                <w:ins w:id="151" w:author="Administrator" w:date="2020-11-02T14:40:00Z"/>
                <w:b/>
                <w:i/>
                <w:lang w:eastAsia="zh-CN"/>
              </w:rPr>
            </w:pPr>
            <w:ins w:id="152"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rsidR="005E44D5" w:rsidRDefault="00A2538D">
            <w:pPr>
              <w:rPr>
                <w:ins w:id="153" w:author="Administrator" w:date="2020-11-02T14:40:00Z"/>
                <w:b/>
                <w:i/>
                <w:lang w:eastAsia="zh-CN"/>
              </w:rPr>
            </w:pPr>
            <w:ins w:id="15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rsidR="005E44D5" w:rsidRDefault="005E44D5">
            <w:pPr>
              <w:pStyle w:val="a5"/>
            </w:pPr>
          </w:p>
        </w:tc>
      </w:tr>
      <w:tr w:rsidR="005E44D5">
        <w:trPr>
          <w:trHeight w:val="400"/>
          <w:ins w:id="15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5E44D5">
            <w:pPr>
              <w:pStyle w:val="a5"/>
              <w:rPr>
                <w:ins w:id="156" w:author="Administrator" w:date="2020-11-02T14:39:00Z"/>
              </w:rPr>
            </w:pPr>
          </w:p>
        </w:tc>
      </w:tr>
    </w:tbl>
    <w:p w:rsidR="005E44D5" w:rsidRDefault="005E44D5">
      <w:pPr>
        <w:spacing w:line="360" w:lineRule="auto"/>
        <w:rPr>
          <w:rFonts w:cs="Times"/>
        </w:rPr>
      </w:pPr>
    </w:p>
    <w:p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22E6" w:rsidRDefault="009322E6">
      <w:pPr>
        <w:spacing w:after="0" w:line="240" w:lineRule="auto"/>
      </w:pPr>
      <w:r>
        <w:separator/>
      </w:r>
    </w:p>
  </w:endnote>
  <w:endnote w:type="continuationSeparator" w:id="0">
    <w:p w:rsidR="009322E6" w:rsidRDefault="00932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22E6" w:rsidRDefault="009322E6">
      <w:pPr>
        <w:spacing w:after="0" w:line="240" w:lineRule="auto"/>
      </w:pPr>
      <w:r>
        <w:separator/>
      </w:r>
    </w:p>
  </w:footnote>
  <w:footnote w:type="continuationSeparator" w:id="0">
    <w:p w:rsidR="009322E6" w:rsidRDefault="00932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0AB92"/>
  <w15:docId w15:val="{78DF4C41-3F68-41BE-A984-DDC7EB102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0"/>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Pr>
      <w:rFonts w:eastAsia="MS Mincho"/>
    </w:rPr>
  </w:style>
  <w:style w:type="paragraph" w:styleId="40">
    <w:name w:val="List Bullet 4"/>
    <w:basedOn w:val="a"/>
    <w:qFormat/>
    <w:pPr>
      <w:tabs>
        <w:tab w:val="left" w:pos="1304"/>
      </w:tabs>
      <w:ind w:left="1304" w:hanging="1304"/>
      <w:contextualSpacing/>
    </w:pPr>
  </w:style>
  <w:style w:type="paragraph" w:styleId="a5">
    <w:name w:val="caption"/>
    <w:basedOn w:val="a"/>
    <w:next w:val="a"/>
    <w:link w:val="a6"/>
    <w:uiPriority w:val="35"/>
    <w:qFormat/>
    <w:pPr>
      <w:overflowPunct w:val="0"/>
      <w:autoSpaceDE w:val="0"/>
      <w:autoSpaceDN w:val="0"/>
      <w:adjustRightInd w:val="0"/>
      <w:spacing w:before="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11"/>
    <w:uiPriority w:val="99"/>
    <w:qFormat/>
  </w:style>
  <w:style w:type="paragraph" w:styleId="2">
    <w:name w:val="List 2"/>
    <w:basedOn w:val="a9"/>
    <w:qFormat/>
    <w:pPr>
      <w:numPr>
        <w:numId w:val="1"/>
      </w:numPr>
      <w:spacing w:before="180"/>
    </w:pPr>
    <w:rPr>
      <w:rFonts w:ascii="Arial" w:hAnsi="Arial"/>
      <w:sz w:val="22"/>
      <w:szCs w:val="20"/>
    </w:rPr>
  </w:style>
  <w:style w:type="paragraph" w:styleId="a9">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style>
  <w:style w:type="paragraph" w:styleId="aa">
    <w:name w:val="Date"/>
    <w:basedOn w:val="a"/>
    <w:next w:val="a"/>
    <w:link w:val="ab"/>
    <w:qFormat/>
    <w:pPr>
      <w:ind w:leftChars="2500" w:left="100"/>
    </w:pPr>
  </w:style>
  <w:style w:type="paragraph" w:styleId="ac">
    <w:name w:val="Balloon Text"/>
    <w:basedOn w:val="a"/>
    <w:semiHidden/>
    <w:qFormat/>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qFormat/>
    <w:rPr>
      <w:color w:val="800080"/>
      <w:u w:val="single"/>
    </w:rPr>
  </w:style>
  <w:style w:type="character" w:styleId="af4">
    <w:name w:val="Hyperlink"/>
    <w:uiPriority w:val="99"/>
    <w:qFormat/>
    <w:rPr>
      <w:color w:val="0000FF"/>
      <w:u w:val="single"/>
    </w:rPr>
  </w:style>
  <w:style w:type="character" w:styleId="af5">
    <w:name w:val="annotation reference"/>
    <w:qFormat/>
    <w:rPr>
      <w:sz w:val="21"/>
      <w:szCs w:val="21"/>
    </w:rPr>
  </w:style>
  <w:style w:type="character" w:customStyle="1" w:styleId="a6">
    <w:name w:val="题注 字符"/>
    <w:link w:val="a5"/>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f">
    <w:name w:val="页眉 字符"/>
    <w:link w:val="ae"/>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8">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af7">
    <w:name w:val="列出段落 字符"/>
    <w:link w:val="af6"/>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11">
    <w:name w:val="批注文字 字符1"/>
    <w:link w:val="a8"/>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0">
    <w:name w:val="HTML 预设格式 字符"/>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1">
    <w:name w:val="标题 2 字符"/>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ab">
    <w:name w:val="日期 字符"/>
    <w:basedOn w:val="a1"/>
    <w:link w:val="aa"/>
    <w:qFormat/>
    <w:rPr>
      <w:rFonts w:eastAsia="Times New Roman"/>
      <w:szCs w:val="24"/>
      <w:lang w:eastAsia="en-US"/>
    </w:rPr>
  </w:style>
  <w:style w:type="character" w:styleId="af9">
    <w:name w:val="Placeholder Text"/>
    <w:basedOn w:val="a1"/>
    <w:uiPriority w:val="99"/>
    <w:semiHidden/>
    <w:qFormat/>
    <w:rPr>
      <w:color w:val="808080"/>
    </w:rPr>
  </w:style>
  <w:style w:type="character" w:customStyle="1" w:styleId="afa">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2A05D4F4-5C24-465F-AEAF-8C00AED39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8</Pages>
  <Words>7552</Words>
  <Characters>43053</Characters>
  <Application>Microsoft Office Word</Application>
  <DocSecurity>0</DocSecurity>
  <Lines>358</Lines>
  <Paragraphs>101</Paragraphs>
  <ScaleCrop>false</ScaleCrop>
  <Company>Vivo</Company>
  <LinksUpToDate>false</LinksUpToDate>
  <CharactersWithSpaces>5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高毓恺</cp:lastModifiedBy>
  <cp:revision>16</cp:revision>
  <cp:lastPrinted>2011-08-03T09:36:00Z</cp:lastPrinted>
  <dcterms:created xsi:type="dcterms:W3CDTF">2020-11-02T22:07:00Z</dcterms:created>
  <dcterms:modified xsi:type="dcterms:W3CDTF">2020-11-0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